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1B38E108" w:rsidR="00555E80" w:rsidRDefault="00555E80" w:rsidP="00555E80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2B8D3327" wp14:editId="62F0302A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 w:rsidR="009738A3">
        <w:t>Investigating linear relationship</w:t>
      </w:r>
    </w:p>
    <w:p w14:paraId="3C14B9A1" w14:textId="2AAF2CA7" w:rsidR="00F71220" w:rsidRDefault="00F71220" w:rsidP="00F71220">
      <w:pPr>
        <w:pStyle w:val="DoEbodytext2018"/>
      </w:pPr>
      <w:r>
        <w:t>These activities are designed to</w:t>
      </w:r>
      <w:r w:rsidR="00391E93">
        <w:t xml:space="preserve"> review linear relationships of the form </w:t>
      </w:r>
      <m:oMath>
        <m:r>
          <w:rPr>
            <w:rFonts w:ascii="Cambria Math" w:hAnsi="Cambria Math"/>
          </w:rPr>
          <m:t>y=mx+c</m:t>
        </m:r>
      </m:oMath>
      <w:r w:rsidR="00391E93">
        <w:t xml:space="preserve"> and understand the geometrical significance of </w:t>
      </w:r>
      <m:oMath>
        <m:r>
          <w:rPr>
            <w:rFonts w:ascii="Cambria Math" w:hAnsi="Cambria Math"/>
          </w:rPr>
          <m:t>m</m:t>
        </m:r>
      </m:oMath>
      <w:r w:rsidR="00391E93">
        <w:t xml:space="preserve"> and </w:t>
      </w:r>
      <m:oMath>
        <m:r>
          <w:rPr>
            <w:rFonts w:ascii="Cambria Math" w:hAnsi="Cambria Math"/>
          </w:rPr>
          <m:t>c</m:t>
        </m:r>
      </m:oMath>
      <w:r w:rsidR="00391E93">
        <w:t>.</w:t>
      </w:r>
    </w:p>
    <w:p w14:paraId="1D50DBAF" w14:textId="3BA6FE9D" w:rsidR="00391E93" w:rsidRDefault="00391E93" w:rsidP="00F71220">
      <w:pPr>
        <w:pStyle w:val="DoEbodytext2018"/>
      </w:pPr>
      <w:r>
        <w:t>Students are to construct graphs using graphing software. Suggested software includes Geogebra or Desmos.</w:t>
      </w:r>
    </w:p>
    <w:p w14:paraId="2A897DBF" w14:textId="0B216BDD" w:rsidR="00F71220" w:rsidRDefault="00F9145B" w:rsidP="000F6299">
      <w:pPr>
        <w:pStyle w:val="DoEheading22018"/>
      </w:pPr>
      <w:r>
        <w:t xml:space="preserve">Part 1: </w:t>
      </w:r>
      <w:r w:rsidR="00391E93">
        <w:t>Increasing and decreasing graphs</w:t>
      </w:r>
    </w:p>
    <w:p w14:paraId="5F2868E2" w14:textId="5F078F5D" w:rsidR="003C7082" w:rsidRDefault="003C7082" w:rsidP="003C7082">
      <w:pPr>
        <w:pStyle w:val="DoElist1bullet2018"/>
        <w:rPr>
          <w:szCs w:val="22"/>
        </w:rPr>
      </w:pPr>
      <w:r w:rsidRPr="003C7082">
        <w:rPr>
          <w:szCs w:val="22"/>
        </w:rPr>
        <w:t>Graph the following equations:</w:t>
      </w:r>
    </w:p>
    <w:p w14:paraId="50B130BA" w14:textId="769425EE" w:rsidR="003C7082" w:rsidRDefault="003C7082" w:rsidP="003C7082">
      <w:pPr>
        <w:pStyle w:val="DoElist1bullet2018"/>
        <w:numPr>
          <w:ilvl w:val="0"/>
          <w:numId w:val="11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y=2x+5</m:t>
        </m:r>
      </m:oMath>
    </w:p>
    <w:p w14:paraId="5F6FF7D7" w14:textId="6E1C9785" w:rsidR="003C7082" w:rsidRDefault="003C7082" w:rsidP="003C7082">
      <w:pPr>
        <w:pStyle w:val="DoElist1bullet2018"/>
        <w:numPr>
          <w:ilvl w:val="0"/>
          <w:numId w:val="11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y=4x–6</m:t>
        </m:r>
      </m:oMath>
    </w:p>
    <w:p w14:paraId="1B4040F9" w14:textId="3E9548CA" w:rsidR="003C7082" w:rsidRDefault="003C7082" w:rsidP="003C7082">
      <w:pPr>
        <w:pStyle w:val="DoElist1bullet2018"/>
        <w:numPr>
          <w:ilvl w:val="0"/>
          <w:numId w:val="11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y=x+4</m:t>
        </m:r>
      </m:oMath>
    </w:p>
    <w:p w14:paraId="0041D05F" w14:textId="2FE8192A" w:rsidR="003C7082" w:rsidRDefault="003C7082" w:rsidP="003C7082">
      <w:pPr>
        <w:pStyle w:val="DoElist1bullet2018"/>
        <w:numPr>
          <w:ilvl w:val="0"/>
          <w:numId w:val="11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y=7x</m:t>
        </m:r>
      </m:oMath>
    </w:p>
    <w:p w14:paraId="74BEA97B" w14:textId="1B2932D2" w:rsidR="003C7082" w:rsidRDefault="003C7082" w:rsidP="003C7082">
      <w:pPr>
        <w:pStyle w:val="DoElist1bullet2018"/>
        <w:numPr>
          <w:ilvl w:val="0"/>
          <w:numId w:val="11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y=</m:t>
        </m:r>
        <m:f>
          <m:fPr>
            <m:ctrlPr>
              <w:rPr>
                <w:rFonts w:ascii="Cambria Math" w:hAnsi="Cambria Math"/>
                <w:i/>
                <w:szCs w:val="22"/>
              </w:rPr>
            </m:ctrlPr>
          </m:fPr>
          <m:num>
            <m:r>
              <w:rPr>
                <w:rFonts w:ascii="Cambria Math" w:hAnsi="Cambria Math"/>
                <w:szCs w:val="22"/>
              </w:rPr>
              <m:t>4</m:t>
            </m:r>
          </m:num>
          <m:den>
            <m:r>
              <w:rPr>
                <w:rFonts w:ascii="Cambria Math" w:hAnsi="Cambria Math"/>
                <w:szCs w:val="22"/>
              </w:rPr>
              <m:t>3</m:t>
            </m:r>
          </m:den>
        </m:f>
        <m:r>
          <w:rPr>
            <w:rFonts w:ascii="Cambria Math" w:hAnsi="Cambria Math"/>
            <w:szCs w:val="22"/>
          </w:rPr>
          <m:t>x+1</m:t>
        </m:r>
      </m:oMath>
      <w:r w:rsidRPr="003C7082">
        <w:rPr>
          <w:szCs w:val="22"/>
        </w:rPr>
        <w:tab/>
      </w:r>
    </w:p>
    <w:p w14:paraId="6DA28633" w14:textId="09C94096" w:rsidR="003C7082" w:rsidRPr="003C7082" w:rsidRDefault="003C7082" w:rsidP="003C7082">
      <w:pPr>
        <w:pStyle w:val="DoElist1bullet2018"/>
        <w:rPr>
          <w:szCs w:val="22"/>
        </w:rPr>
      </w:pPr>
      <w:r w:rsidRPr="003C7082">
        <w:rPr>
          <w:szCs w:val="22"/>
        </w:rPr>
        <w:t xml:space="preserve">Examine the graphs. Why do you think they are called increasing graphs? Describe the </w:t>
      </w:r>
      <w:r>
        <w:rPr>
          <w:szCs w:val="22"/>
        </w:rPr>
        <w:t>g</w:t>
      </w:r>
      <w:r w:rsidRPr="003C7082">
        <w:rPr>
          <w:szCs w:val="22"/>
        </w:rPr>
        <w:t>raphs.</w:t>
      </w:r>
      <w:r>
        <w:rPr>
          <w:szCs w:val="22"/>
        </w:rPr>
        <w:br/>
      </w:r>
      <w:r>
        <w:rPr>
          <w:szCs w:val="22"/>
        </w:rPr>
        <w:br/>
      </w:r>
    </w:p>
    <w:p w14:paraId="3E8C5A7C" w14:textId="0A199ADE" w:rsidR="003C7082" w:rsidRDefault="003C7082" w:rsidP="003C7082">
      <w:pPr>
        <w:pStyle w:val="DoElist1bullet2018"/>
      </w:pPr>
      <w:r w:rsidRPr="003C7082">
        <w:t xml:space="preserve">What do you notice about the coefficients of </w:t>
      </w:r>
      <m:oMath>
        <m:r>
          <w:rPr>
            <w:rFonts w:ascii="Cambria Math" w:hAnsi="Cambria Math"/>
          </w:rPr>
          <m:t>x</m:t>
        </m:r>
      </m:oMath>
      <w:r w:rsidRPr="003C7082">
        <w:t xml:space="preserve"> in the equations </w:t>
      </w:r>
      <w:r>
        <w:t>of the</w:t>
      </w:r>
      <w:r w:rsidRPr="003C7082">
        <w:t xml:space="preserve"> increasing graphs?</w:t>
      </w:r>
    </w:p>
    <w:p w14:paraId="1356E003" w14:textId="23AD2BEB" w:rsidR="003C7082" w:rsidRDefault="003C7082" w:rsidP="003C7082">
      <w:pPr>
        <w:pStyle w:val="DoElist1bullet2018"/>
        <w:numPr>
          <w:ilvl w:val="0"/>
          <w:numId w:val="0"/>
        </w:numPr>
        <w:ind w:left="720" w:hanging="360"/>
      </w:pPr>
    </w:p>
    <w:p w14:paraId="12E7862E" w14:textId="65E33753" w:rsidR="003C7082" w:rsidRDefault="003C7082" w:rsidP="003C7082">
      <w:pPr>
        <w:pStyle w:val="DoElist1bullet2018"/>
        <w:rPr>
          <w:szCs w:val="22"/>
        </w:rPr>
      </w:pPr>
      <w:r w:rsidRPr="003C7082">
        <w:rPr>
          <w:szCs w:val="22"/>
        </w:rPr>
        <w:t>Graph the following equations:</w:t>
      </w:r>
    </w:p>
    <w:p w14:paraId="57135758" w14:textId="7EB0CE15" w:rsidR="003C7082" w:rsidRDefault="003C7082" w:rsidP="003C7082">
      <w:pPr>
        <w:pStyle w:val="DoElist1bullet2018"/>
        <w:numPr>
          <w:ilvl w:val="0"/>
          <w:numId w:val="11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y=-2x+3</m:t>
        </m:r>
      </m:oMath>
    </w:p>
    <w:p w14:paraId="1C0AB37F" w14:textId="317321EA" w:rsidR="003C7082" w:rsidRDefault="003C7082" w:rsidP="003C7082">
      <w:pPr>
        <w:pStyle w:val="DoElist1bullet2018"/>
        <w:numPr>
          <w:ilvl w:val="0"/>
          <w:numId w:val="11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y=-4x–2</m:t>
        </m:r>
      </m:oMath>
    </w:p>
    <w:p w14:paraId="6194D185" w14:textId="0A873C47" w:rsidR="003C7082" w:rsidRDefault="003C7082" w:rsidP="003C7082">
      <w:pPr>
        <w:pStyle w:val="DoElist1bullet2018"/>
        <w:numPr>
          <w:ilvl w:val="0"/>
          <w:numId w:val="11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y=-x+4</m:t>
        </m:r>
      </m:oMath>
    </w:p>
    <w:p w14:paraId="2536D8F9" w14:textId="4F368554" w:rsidR="003C7082" w:rsidRDefault="003C7082" w:rsidP="003C7082">
      <w:pPr>
        <w:pStyle w:val="DoElist1bullet2018"/>
        <w:numPr>
          <w:ilvl w:val="0"/>
          <w:numId w:val="11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y=-3x</m:t>
        </m:r>
      </m:oMath>
    </w:p>
    <w:p w14:paraId="442E9363" w14:textId="14FE90FA" w:rsidR="003C7082" w:rsidRDefault="003C7082" w:rsidP="003C7082">
      <w:pPr>
        <w:pStyle w:val="DoElist1bullet2018"/>
        <w:numPr>
          <w:ilvl w:val="0"/>
          <w:numId w:val="11"/>
        </w:numPr>
        <w:rPr>
          <w:szCs w:val="22"/>
        </w:rPr>
      </w:pPr>
      <m:oMath>
        <m:r>
          <w:rPr>
            <w:rFonts w:ascii="Cambria Math" w:hAnsi="Cambria Math"/>
            <w:szCs w:val="22"/>
          </w:rPr>
          <m:t>y=-</m:t>
        </m:r>
        <m:f>
          <m:fPr>
            <m:ctrlPr>
              <w:rPr>
                <w:rFonts w:ascii="Cambria Math" w:hAnsi="Cambria Math"/>
                <w:i/>
                <w:szCs w:val="22"/>
              </w:rPr>
            </m:ctrlPr>
          </m:fPr>
          <m:num>
            <m:r>
              <w:rPr>
                <w:rFonts w:ascii="Cambria Math" w:hAnsi="Cambria Math"/>
                <w:szCs w:val="22"/>
              </w:rPr>
              <m:t>2</m:t>
            </m:r>
          </m:num>
          <m:den>
            <m:r>
              <w:rPr>
                <w:rFonts w:ascii="Cambria Math" w:hAnsi="Cambria Math"/>
                <w:szCs w:val="22"/>
              </w:rPr>
              <m:t>3</m:t>
            </m:r>
          </m:den>
        </m:f>
        <m:r>
          <w:rPr>
            <w:rFonts w:ascii="Cambria Math" w:hAnsi="Cambria Math"/>
            <w:szCs w:val="22"/>
          </w:rPr>
          <m:t>x+2</m:t>
        </m:r>
      </m:oMath>
      <w:r w:rsidRPr="003C7082">
        <w:rPr>
          <w:szCs w:val="22"/>
        </w:rPr>
        <w:tab/>
      </w:r>
    </w:p>
    <w:p w14:paraId="49D90904" w14:textId="6FDE9E24" w:rsidR="003C7082" w:rsidRPr="003C7082" w:rsidRDefault="003C7082" w:rsidP="003C7082">
      <w:pPr>
        <w:pStyle w:val="DoElist1bullet2018"/>
        <w:rPr>
          <w:szCs w:val="22"/>
        </w:rPr>
      </w:pPr>
      <w:r w:rsidRPr="003C7082">
        <w:rPr>
          <w:szCs w:val="22"/>
        </w:rPr>
        <w:t>Examine the graphs. Why</w:t>
      </w:r>
      <w:r>
        <w:rPr>
          <w:szCs w:val="22"/>
        </w:rPr>
        <w:t xml:space="preserve"> do you think they are called de</w:t>
      </w:r>
      <w:r w:rsidRPr="003C7082">
        <w:rPr>
          <w:szCs w:val="22"/>
        </w:rPr>
        <w:t xml:space="preserve">creasing graphs? Describe the </w:t>
      </w:r>
      <w:r>
        <w:rPr>
          <w:szCs w:val="22"/>
        </w:rPr>
        <w:t>g</w:t>
      </w:r>
      <w:r w:rsidRPr="003C7082">
        <w:rPr>
          <w:szCs w:val="22"/>
        </w:rPr>
        <w:t>raphs.</w:t>
      </w:r>
      <w:r>
        <w:rPr>
          <w:szCs w:val="22"/>
        </w:rPr>
        <w:br/>
      </w:r>
      <w:r>
        <w:rPr>
          <w:szCs w:val="22"/>
        </w:rPr>
        <w:br/>
      </w:r>
    </w:p>
    <w:p w14:paraId="263BC64E" w14:textId="5FA108D6" w:rsidR="003C7082" w:rsidRPr="003C7082" w:rsidRDefault="003C7082" w:rsidP="003C7082">
      <w:pPr>
        <w:pStyle w:val="DoElist1bullet2018"/>
      </w:pPr>
      <w:r w:rsidRPr="003C7082">
        <w:t xml:space="preserve">What do you notice about the coefficients of </w:t>
      </w:r>
      <m:oMath>
        <m:r>
          <w:rPr>
            <w:rFonts w:ascii="Cambria Math" w:hAnsi="Cambria Math"/>
          </w:rPr>
          <m:t>x</m:t>
        </m:r>
      </m:oMath>
      <w:r w:rsidRPr="003C7082">
        <w:t xml:space="preserve"> in the equations </w:t>
      </w:r>
      <w:r>
        <w:t>of the de</w:t>
      </w:r>
      <w:r w:rsidRPr="003C7082">
        <w:t>creasing graphs?</w:t>
      </w:r>
    </w:p>
    <w:p w14:paraId="457AABB7" w14:textId="799A82B2" w:rsidR="003C7082" w:rsidRDefault="003C7082" w:rsidP="003C7082">
      <w:pPr>
        <w:pStyle w:val="DoElist1bullet2018"/>
        <w:numPr>
          <w:ilvl w:val="0"/>
          <w:numId w:val="0"/>
        </w:numPr>
        <w:ind w:left="720" w:hanging="360"/>
      </w:pPr>
    </w:p>
    <w:p w14:paraId="3794DA81" w14:textId="77B75B13" w:rsidR="003C7082" w:rsidRDefault="003C7082" w:rsidP="003C7082">
      <w:pPr>
        <w:pStyle w:val="DoElist1bullet2018"/>
      </w:pPr>
      <w:r>
        <w:t xml:space="preserve">Without graphing an equation </w:t>
      </w:r>
      <m:oMath>
        <m:r>
          <w:rPr>
            <w:rFonts w:ascii="Cambria Math" w:hAnsi="Cambria Math"/>
          </w:rPr>
          <m:t>y=mx+c</m:t>
        </m:r>
      </m:oMath>
      <w:r>
        <w:t>, how will you know if its graph will be increasing or decreasing</w:t>
      </w:r>
    </w:p>
    <w:p w14:paraId="2418B853" w14:textId="77777777" w:rsidR="00172EFE" w:rsidRDefault="00172EFE" w:rsidP="00172EFE">
      <w:pPr>
        <w:pStyle w:val="ListParagraph"/>
        <w:numPr>
          <w:ilvl w:val="0"/>
          <w:numId w:val="0"/>
        </w:numPr>
        <w:ind w:left="720"/>
      </w:pPr>
    </w:p>
    <w:p w14:paraId="502DDA64" w14:textId="7191DD0E" w:rsidR="00172EFE" w:rsidRPr="003C7082" w:rsidRDefault="00172EFE" w:rsidP="003C7082">
      <w:pPr>
        <w:pStyle w:val="DoElist1bullet2018"/>
      </w:pPr>
      <w:r>
        <w:t xml:space="preserve">Circle </w:t>
      </w:r>
      <w:r w:rsidRPr="00172EFE">
        <w:t>whether the graphs of the following equations are increasing or decreasing.</w:t>
      </w:r>
    </w:p>
    <w:tbl>
      <w:tblPr>
        <w:tblStyle w:val="NESATable"/>
        <w:tblW w:w="7938" w:type="dxa"/>
        <w:jc w:val="center"/>
        <w:tblLook w:val="01E0" w:firstRow="1" w:lastRow="1" w:firstColumn="1" w:lastColumn="1" w:noHBand="0" w:noVBand="0"/>
        <w:tblDescription w:val="Table containing linear equations which students need to identify as either increasing or decreasing."/>
      </w:tblPr>
      <w:tblGrid>
        <w:gridCol w:w="3969"/>
        <w:gridCol w:w="3969"/>
      </w:tblGrid>
      <w:tr w:rsidR="00172EFE" w:rsidRPr="00172EFE" w14:paraId="6101AC44" w14:textId="77777777" w:rsidTr="00F728B2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05EB68E0" w14:textId="77777777" w:rsidR="00172EFE" w:rsidRPr="00172EFE" w:rsidRDefault="00172EFE" w:rsidP="00172EFE">
            <w:pPr>
              <w:spacing w:before="0"/>
              <w:jc w:val="center"/>
              <w:rPr>
                <w:b w:val="0"/>
              </w:rPr>
            </w:pPr>
            <w:r w:rsidRPr="00172EFE">
              <w:rPr>
                <w:b w:val="0"/>
              </w:rPr>
              <w:lastRenderedPageBreak/>
              <w:t>Equation</w:t>
            </w:r>
          </w:p>
        </w:tc>
        <w:tc>
          <w:tcPr>
            <w:tcW w:w="3969" w:type="dxa"/>
          </w:tcPr>
          <w:p w14:paraId="3323019D" w14:textId="77777777" w:rsidR="00172EFE" w:rsidRPr="00172EFE" w:rsidRDefault="00172EFE" w:rsidP="00172EF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2EFE">
              <w:t>Circle</w:t>
            </w:r>
          </w:p>
        </w:tc>
      </w:tr>
      <w:tr w:rsidR="00172EFE" w:rsidRPr="00172EFE" w14:paraId="101F5154" w14:textId="77777777" w:rsidTr="00F728B2">
        <w:trPr>
          <w:trHeight w:val="1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183A8A71" w14:textId="1C0CA3DD" w:rsidR="00172EFE" w:rsidRPr="00172EFE" w:rsidRDefault="00172EFE" w:rsidP="00172EFE">
            <w:pPr>
              <w:spacing w:before="0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-5x+3</m:t>
                </m:r>
              </m:oMath>
            </m:oMathPara>
          </w:p>
        </w:tc>
        <w:tc>
          <w:tcPr>
            <w:tcW w:w="3969" w:type="dxa"/>
          </w:tcPr>
          <w:p w14:paraId="18DDCD72" w14:textId="77777777" w:rsidR="00172EFE" w:rsidRPr="00172EFE" w:rsidRDefault="00172EFE" w:rsidP="00172EF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2EFE">
              <w:t>Increasing / Decreasing</w:t>
            </w:r>
          </w:p>
        </w:tc>
      </w:tr>
      <w:tr w:rsidR="00172EFE" w:rsidRPr="00172EFE" w14:paraId="38982ED3" w14:textId="77777777" w:rsidTr="00F728B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1C7FBEDD" w14:textId="6C2CB15A" w:rsidR="00172EFE" w:rsidRPr="00172EFE" w:rsidRDefault="00172EFE" w:rsidP="00172EFE">
            <w:pPr>
              <w:spacing w:before="0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9x-2</m:t>
                </m:r>
              </m:oMath>
            </m:oMathPara>
          </w:p>
        </w:tc>
        <w:tc>
          <w:tcPr>
            <w:tcW w:w="3969" w:type="dxa"/>
          </w:tcPr>
          <w:p w14:paraId="6BC9D25D" w14:textId="77777777" w:rsidR="00172EFE" w:rsidRPr="00172EFE" w:rsidRDefault="00172EFE" w:rsidP="00172EF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2EFE">
              <w:t>Increasing / Decreasing</w:t>
            </w:r>
          </w:p>
        </w:tc>
      </w:tr>
      <w:tr w:rsidR="00172EFE" w:rsidRPr="00172EFE" w14:paraId="771D2B1C" w14:textId="77777777" w:rsidTr="00F728B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41492400" w14:textId="05406FD9" w:rsidR="00172EFE" w:rsidRPr="00172EFE" w:rsidRDefault="00172EFE" w:rsidP="00172EFE">
            <w:pPr>
              <w:spacing w:before="0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x</m:t>
                </m:r>
              </m:oMath>
            </m:oMathPara>
          </w:p>
        </w:tc>
        <w:tc>
          <w:tcPr>
            <w:tcW w:w="3969" w:type="dxa"/>
          </w:tcPr>
          <w:p w14:paraId="2DF6FB8D" w14:textId="77777777" w:rsidR="00172EFE" w:rsidRPr="00172EFE" w:rsidRDefault="00172EFE" w:rsidP="00172EF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2EFE">
              <w:t>Increasing / Decreasing</w:t>
            </w:r>
          </w:p>
        </w:tc>
      </w:tr>
      <w:tr w:rsidR="00172EFE" w:rsidRPr="00172EFE" w14:paraId="0BF7F0C1" w14:textId="77777777" w:rsidTr="00F728B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350BB7AD" w14:textId="2EC1A391" w:rsidR="00172EFE" w:rsidRPr="00172EFE" w:rsidRDefault="00172EFE" w:rsidP="00172EFE">
            <w:pPr>
              <w:spacing w:before="0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-2x+4</m:t>
                </m:r>
              </m:oMath>
            </m:oMathPara>
          </w:p>
        </w:tc>
        <w:tc>
          <w:tcPr>
            <w:tcW w:w="3969" w:type="dxa"/>
          </w:tcPr>
          <w:p w14:paraId="1D922DE8" w14:textId="77777777" w:rsidR="00172EFE" w:rsidRPr="00172EFE" w:rsidRDefault="00172EFE" w:rsidP="00172EF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2EFE">
              <w:t>Increasing / Decreasing</w:t>
            </w:r>
          </w:p>
        </w:tc>
      </w:tr>
      <w:tr w:rsidR="00172EFE" w:rsidRPr="00172EFE" w14:paraId="554BA5F8" w14:textId="77777777" w:rsidTr="00F728B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41DBDCED" w14:textId="74BF5F0E" w:rsidR="00172EFE" w:rsidRPr="00172EFE" w:rsidRDefault="00172EFE" w:rsidP="00172EFE">
            <w:pPr>
              <w:spacing w:before="0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3x</m:t>
                </m:r>
              </m:oMath>
            </m:oMathPara>
          </w:p>
        </w:tc>
        <w:tc>
          <w:tcPr>
            <w:tcW w:w="3969" w:type="dxa"/>
          </w:tcPr>
          <w:p w14:paraId="2AB74E82" w14:textId="77777777" w:rsidR="00172EFE" w:rsidRPr="00172EFE" w:rsidRDefault="00172EFE" w:rsidP="00172EF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2EFE">
              <w:t>Increasing / Decreasing</w:t>
            </w:r>
          </w:p>
        </w:tc>
      </w:tr>
    </w:tbl>
    <w:p w14:paraId="5871D743" w14:textId="151D879A" w:rsidR="00172EFE" w:rsidRDefault="00172EFE" w:rsidP="00172EFE">
      <w:pPr>
        <w:pStyle w:val="DoEheading22018"/>
      </w:pPr>
      <w:r>
        <w:t xml:space="preserve">Part 2: </w:t>
      </w:r>
      <w:r w:rsidR="00F728B2">
        <w:t>The gradient</w:t>
      </w:r>
    </w:p>
    <w:p w14:paraId="4892FE97" w14:textId="46613401" w:rsidR="00C4477E" w:rsidRPr="00F728B2" w:rsidRDefault="00C4477E" w:rsidP="00F728B2">
      <w:pPr>
        <w:pStyle w:val="DoEbodytext2018"/>
      </w:pPr>
      <w:r w:rsidRPr="00C4477E">
        <w:t>The gradient or slope of a line is a measure of how steep the line is.</w:t>
      </w:r>
      <w:r w:rsidR="00F728B2">
        <w:t xml:space="preserve"> </w:t>
      </w:r>
      <m:oMath>
        <m:r>
          <w:rPr>
            <w:rStyle w:val="Hyperlink"/>
            <w:rFonts w:ascii="Cambria Math" w:hAnsi="Cambria Math"/>
            <w:color w:val="auto"/>
            <w:u w:val="none"/>
          </w:rPr>
          <m:t>gradient=</m:t>
        </m:r>
        <m:f>
          <m:fPr>
            <m:ctrlPr>
              <w:rPr>
                <w:rStyle w:val="Hyperlink"/>
                <w:rFonts w:ascii="Cambria Math" w:hAnsi="Cambria Math"/>
                <w:i/>
                <w:color w:val="auto"/>
                <w:u w:val="none"/>
              </w:rPr>
            </m:ctrlPr>
          </m:fPr>
          <m:num>
            <m:r>
              <w:rPr>
                <w:rStyle w:val="Hyperlink"/>
                <w:rFonts w:ascii="Cambria Math" w:hAnsi="Cambria Math"/>
                <w:color w:val="auto"/>
                <w:u w:val="none"/>
              </w:rPr>
              <m:t>rise</m:t>
            </m:r>
          </m:num>
          <m:den>
            <m:r>
              <w:rPr>
                <w:rStyle w:val="Hyperlink"/>
                <w:rFonts w:ascii="Cambria Math" w:hAnsi="Cambria Math"/>
                <w:color w:val="auto"/>
                <w:u w:val="none"/>
              </w:rPr>
              <m:t>run</m:t>
            </m:r>
          </m:den>
        </m:f>
      </m:oMath>
    </w:p>
    <w:p w14:paraId="49CC4A6A" w14:textId="122E304F" w:rsidR="00F728B2" w:rsidRPr="00F728B2" w:rsidRDefault="00F728B2" w:rsidP="00F728B2">
      <w:pPr>
        <w:pStyle w:val="DoElist1bullet2018"/>
      </w:pPr>
      <w:r>
        <w:rPr>
          <w:szCs w:val="22"/>
        </w:rPr>
        <w:t>Graph the following equations.</w:t>
      </w:r>
    </w:p>
    <w:p w14:paraId="2F9D37AB" w14:textId="066ED6A4" w:rsidR="00F728B2" w:rsidRPr="00F728B2" w:rsidRDefault="00F728B2" w:rsidP="00F728B2">
      <w:pPr>
        <w:pStyle w:val="DoElist1bullet2018"/>
        <w:numPr>
          <w:ilvl w:val="0"/>
          <w:numId w:val="11"/>
        </w:numPr>
        <w:rPr>
          <w:rFonts w:ascii="Cambria Math" w:hAnsi="Cambria Math"/>
          <w:i/>
          <w:szCs w:val="22"/>
        </w:rPr>
      </w:pPr>
      <m:oMath>
        <m:r>
          <w:rPr>
            <w:rFonts w:ascii="Cambria Math" w:hAnsi="Cambria Math"/>
            <w:szCs w:val="22"/>
          </w:rPr>
          <m:t>y=x+1</m:t>
        </m:r>
      </m:oMath>
    </w:p>
    <w:p w14:paraId="784485D1" w14:textId="77777777" w:rsidR="00F728B2" w:rsidRDefault="00F728B2" w:rsidP="00F728B2">
      <w:pPr>
        <w:pStyle w:val="DoElist1bullet2018"/>
        <w:numPr>
          <w:ilvl w:val="0"/>
          <w:numId w:val="11"/>
        </w:numPr>
        <w:rPr>
          <w:rFonts w:ascii="Cambria Math" w:hAnsi="Cambria Math"/>
          <w:i/>
          <w:szCs w:val="22"/>
        </w:rPr>
      </w:pPr>
      <m:oMath>
        <m:r>
          <w:rPr>
            <w:rFonts w:ascii="Cambria Math" w:hAnsi="Cambria Math"/>
            <w:szCs w:val="22"/>
          </w:rPr>
          <m:t>y=2x+1</m:t>
        </m:r>
      </m:oMath>
    </w:p>
    <w:p w14:paraId="3769C5C3" w14:textId="45920222" w:rsidR="00F728B2" w:rsidRPr="00F728B2" w:rsidRDefault="00F728B2" w:rsidP="00F728B2">
      <w:pPr>
        <w:pStyle w:val="DoElist1bullet2018"/>
        <w:numPr>
          <w:ilvl w:val="0"/>
          <w:numId w:val="11"/>
        </w:numPr>
        <w:rPr>
          <w:rFonts w:ascii="Cambria Math" w:hAnsi="Cambria Math"/>
          <w:i/>
          <w:szCs w:val="22"/>
        </w:rPr>
      </w:pPr>
      <m:oMath>
        <m:r>
          <w:rPr>
            <w:rFonts w:ascii="Cambria Math" w:hAnsi="Cambria Math"/>
            <w:szCs w:val="22"/>
          </w:rPr>
          <m:t>y=3x+1</m:t>
        </m:r>
      </m:oMath>
    </w:p>
    <w:p w14:paraId="169FFD74" w14:textId="01C9EDD4" w:rsidR="00F728B2" w:rsidRDefault="00F728B2" w:rsidP="00F728B2">
      <w:pPr>
        <w:pStyle w:val="DoElist1bullet2018"/>
      </w:pPr>
      <w:r>
        <w:t>Without graphing, if you have multiple equations</w:t>
      </w:r>
      <m:oMath>
        <m:r>
          <w:rPr>
            <w:rFonts w:ascii="Cambria Math" w:hAnsi="Cambria Math"/>
          </w:rPr>
          <m:t xml:space="preserve"> y=mx+c</m:t>
        </m:r>
      </m:oMath>
      <w:r>
        <w:t>, how can you determine which will have a larger gradient? i.e. be steeper.</w:t>
      </w:r>
      <w:r>
        <w:br/>
      </w:r>
    </w:p>
    <w:p w14:paraId="78F4D0DB" w14:textId="5E161680" w:rsidR="00C4477E" w:rsidRDefault="00F728B2" w:rsidP="00F728B2">
      <w:pPr>
        <w:pStyle w:val="DoElist1bullet2018"/>
        <w:rPr>
          <w:rStyle w:val="Hyperlink"/>
          <w:color w:val="auto"/>
          <w:u w:val="none"/>
        </w:rPr>
      </w:pPr>
      <w:r w:rsidRPr="00F728B2">
        <w:rPr>
          <w:rStyle w:val="Hyperlink"/>
          <w:color w:val="auto"/>
          <w:u w:val="none"/>
        </w:rPr>
        <w:t xml:space="preserve">Graph each of the following </w:t>
      </w:r>
      <w:r>
        <w:rPr>
          <w:rStyle w:val="Hyperlink"/>
          <w:color w:val="auto"/>
          <w:u w:val="none"/>
        </w:rPr>
        <w:t>linear relationships and determine their gradients.</w:t>
      </w:r>
    </w:p>
    <w:p w14:paraId="106A1AB9" w14:textId="77777777" w:rsidR="00F728B2" w:rsidRDefault="00F728B2" w:rsidP="00F728B2">
      <w:pPr>
        <w:pStyle w:val="DoElist1bullet2018"/>
        <w:numPr>
          <w:ilvl w:val="0"/>
          <w:numId w:val="0"/>
        </w:numPr>
        <w:ind w:left="720"/>
        <w:rPr>
          <w:rStyle w:val="Hyperlink"/>
          <w:color w:val="auto"/>
          <w:u w:val="none"/>
        </w:rPr>
      </w:pPr>
    </w:p>
    <w:tbl>
      <w:tblPr>
        <w:tblStyle w:val="NESATable"/>
        <w:tblW w:w="7938" w:type="dxa"/>
        <w:jc w:val="center"/>
        <w:tblLook w:val="01E0" w:firstRow="1" w:lastRow="1" w:firstColumn="1" w:lastColumn="1" w:noHBand="0" w:noVBand="0"/>
        <w:tblDescription w:val="Table containing linear equations where students need to record the gradient of each after graphing."/>
      </w:tblPr>
      <w:tblGrid>
        <w:gridCol w:w="3969"/>
        <w:gridCol w:w="3969"/>
      </w:tblGrid>
      <w:tr w:rsidR="00F728B2" w:rsidRPr="00172EFE" w14:paraId="44E38A6E" w14:textId="77777777" w:rsidTr="00F728B2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62EA4FED" w14:textId="77777777" w:rsidR="00F728B2" w:rsidRPr="00172EFE" w:rsidRDefault="00F728B2" w:rsidP="00E769C9">
            <w:pPr>
              <w:spacing w:before="0"/>
              <w:jc w:val="center"/>
              <w:rPr>
                <w:b w:val="0"/>
              </w:rPr>
            </w:pPr>
            <w:r w:rsidRPr="00172EFE">
              <w:rPr>
                <w:b w:val="0"/>
              </w:rPr>
              <w:t>Equation</w:t>
            </w:r>
          </w:p>
        </w:tc>
        <w:tc>
          <w:tcPr>
            <w:tcW w:w="3969" w:type="dxa"/>
          </w:tcPr>
          <w:p w14:paraId="52092BD6" w14:textId="5F91A452" w:rsidR="00F728B2" w:rsidRPr="00172EFE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dient</w:t>
            </w:r>
          </w:p>
        </w:tc>
      </w:tr>
      <w:tr w:rsidR="00F728B2" w:rsidRPr="00172EFE" w14:paraId="2119B81B" w14:textId="77777777" w:rsidTr="00F728B2">
        <w:trPr>
          <w:trHeight w:val="1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6842880F" w14:textId="17C3A862" w:rsidR="00F728B2" w:rsidRPr="00172EFE" w:rsidRDefault="00F728B2" w:rsidP="00F728B2">
            <w:pPr>
              <w:spacing w:before="0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3x-2</m:t>
                </m:r>
              </m:oMath>
            </m:oMathPara>
          </w:p>
        </w:tc>
        <w:tc>
          <w:tcPr>
            <w:tcW w:w="3969" w:type="dxa"/>
          </w:tcPr>
          <w:p w14:paraId="5B6A8914" w14:textId="54BF17A5" w:rsidR="00F728B2" w:rsidRPr="00172EFE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28B2" w:rsidRPr="00172EFE" w14:paraId="0BE4207E" w14:textId="77777777" w:rsidTr="00F728B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72B8B69A" w14:textId="7995413B" w:rsidR="00F728B2" w:rsidRPr="00172EFE" w:rsidRDefault="00F728B2" w:rsidP="00E769C9">
            <w:pPr>
              <w:spacing w:before="0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-5x+3</m:t>
                </m:r>
              </m:oMath>
            </m:oMathPara>
          </w:p>
        </w:tc>
        <w:tc>
          <w:tcPr>
            <w:tcW w:w="3969" w:type="dxa"/>
          </w:tcPr>
          <w:p w14:paraId="33422722" w14:textId="41FAF779" w:rsidR="00F728B2" w:rsidRPr="00172EFE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28B2" w:rsidRPr="00172EFE" w14:paraId="34F0DE7B" w14:textId="77777777" w:rsidTr="00F728B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49BF2CC8" w14:textId="619576ED" w:rsidR="00F728B2" w:rsidRPr="00172EFE" w:rsidRDefault="00F728B2" w:rsidP="00E769C9">
            <w:pPr>
              <w:spacing w:before="0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x</m:t>
                </m:r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+2</m:t>
                </m:r>
              </m:oMath>
            </m:oMathPara>
          </w:p>
        </w:tc>
        <w:tc>
          <w:tcPr>
            <w:tcW w:w="3969" w:type="dxa"/>
          </w:tcPr>
          <w:p w14:paraId="4625D889" w14:textId="53F4B153" w:rsidR="00F728B2" w:rsidRPr="00172EFE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28B2" w:rsidRPr="00172EFE" w14:paraId="0AD7B8D5" w14:textId="77777777" w:rsidTr="00F728B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1793DEF1" w14:textId="77777777" w:rsidR="00F728B2" w:rsidRPr="00172EFE" w:rsidRDefault="00F728B2" w:rsidP="00E769C9">
            <w:pPr>
              <w:spacing w:before="0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-2x+4</m:t>
                </m:r>
              </m:oMath>
            </m:oMathPara>
          </w:p>
        </w:tc>
        <w:tc>
          <w:tcPr>
            <w:tcW w:w="3969" w:type="dxa"/>
          </w:tcPr>
          <w:p w14:paraId="1EDC7741" w14:textId="6D43AB38" w:rsidR="00F728B2" w:rsidRPr="00172EFE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28B2" w:rsidRPr="00172EFE" w14:paraId="2677D286" w14:textId="77777777" w:rsidTr="00F728B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10DA6A0C" w14:textId="19ECE0CF" w:rsidR="00F728B2" w:rsidRPr="00172EFE" w:rsidRDefault="00F728B2" w:rsidP="00E769C9">
            <w:pPr>
              <w:spacing w:before="0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4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3969" w:type="dxa"/>
          </w:tcPr>
          <w:p w14:paraId="2622F759" w14:textId="580C7D07" w:rsidR="00F728B2" w:rsidRPr="00172EFE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28B2" w:rsidRPr="00172EFE" w14:paraId="3919C62A" w14:textId="77777777" w:rsidTr="00F728B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511A7AFB" w14:textId="35AC048F" w:rsidR="00F728B2" w:rsidRPr="00172EFE" w:rsidRDefault="00F728B2" w:rsidP="00F728B2">
            <w:pPr>
              <w:spacing w:before="0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2</m:t>
                </m:r>
              </m:oMath>
            </m:oMathPara>
          </w:p>
        </w:tc>
        <w:tc>
          <w:tcPr>
            <w:tcW w:w="3969" w:type="dxa"/>
          </w:tcPr>
          <w:p w14:paraId="7FECC3A0" w14:textId="77777777" w:rsidR="00F728B2" w:rsidRPr="00172EFE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6B80C27" w14:textId="3144D2F8" w:rsidR="00F728B2" w:rsidRDefault="00F728B2" w:rsidP="00F728B2">
      <w:pPr>
        <w:pStyle w:val="DoElist1bullet2018"/>
      </w:pPr>
      <w:r>
        <w:t>Without graphing an equation</w:t>
      </w:r>
      <m:oMath>
        <m:r>
          <w:rPr>
            <w:rFonts w:ascii="Cambria Math" w:hAnsi="Cambria Math"/>
          </w:rPr>
          <m:t xml:space="preserve"> y=mx+c</m:t>
        </m:r>
      </m:oMath>
      <w:r>
        <w:t>, how can you determine its gradient?</w:t>
      </w:r>
    </w:p>
    <w:p w14:paraId="49C30653" w14:textId="77777777" w:rsidR="00F728B2" w:rsidRDefault="00F728B2" w:rsidP="00F728B2">
      <w:pPr>
        <w:pStyle w:val="DoElist1bullet2018"/>
        <w:numPr>
          <w:ilvl w:val="0"/>
          <w:numId w:val="0"/>
        </w:numPr>
        <w:ind w:left="720"/>
      </w:pPr>
    </w:p>
    <w:p w14:paraId="69D042FD" w14:textId="43B60114" w:rsidR="00F728B2" w:rsidRDefault="00F728B2" w:rsidP="00F728B2">
      <w:pPr>
        <w:pStyle w:val="DoElist1bullet2018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Record 2 linear relationships with each of the following gradients:</w:t>
      </w:r>
    </w:p>
    <w:p w14:paraId="2B641BD0" w14:textId="466374D7" w:rsidR="00F728B2" w:rsidRDefault="00F728B2" w:rsidP="00F728B2">
      <w:pPr>
        <w:pStyle w:val="DoElist1bullet2018"/>
        <w:numPr>
          <w:ilvl w:val="0"/>
          <w:numId w:val="11"/>
        </w:numPr>
        <w:rPr>
          <w:rStyle w:val="Hyperlink"/>
          <w:color w:val="auto"/>
          <w:u w:val="none"/>
        </w:rPr>
      </w:pPr>
      <m:oMath>
        <m:r>
          <w:rPr>
            <w:rStyle w:val="Hyperlink"/>
            <w:rFonts w:ascii="Cambria Math" w:hAnsi="Cambria Math"/>
            <w:color w:val="auto"/>
            <w:u w:val="none"/>
          </w:rPr>
          <m:t>gradient=2</m:t>
        </m:r>
      </m:oMath>
    </w:p>
    <w:p w14:paraId="70863844" w14:textId="77777777" w:rsidR="00F728B2" w:rsidRDefault="00F728B2" w:rsidP="00F728B2">
      <w:pPr>
        <w:pStyle w:val="DoElist1bullet2018"/>
        <w:numPr>
          <w:ilvl w:val="0"/>
          <w:numId w:val="0"/>
        </w:numPr>
        <w:ind w:left="1440"/>
        <w:rPr>
          <w:rStyle w:val="Hyperlink"/>
          <w:color w:val="auto"/>
          <w:u w:val="none"/>
        </w:rPr>
      </w:pPr>
    </w:p>
    <w:p w14:paraId="5BFF7A7F" w14:textId="5725C432" w:rsidR="00F728B2" w:rsidRDefault="00F728B2" w:rsidP="00F728B2">
      <w:pPr>
        <w:pStyle w:val="DoElist1bullet2018"/>
        <w:numPr>
          <w:ilvl w:val="0"/>
          <w:numId w:val="11"/>
        </w:numPr>
        <w:rPr>
          <w:rStyle w:val="Hyperlink"/>
          <w:color w:val="auto"/>
          <w:u w:val="none"/>
        </w:rPr>
      </w:pPr>
      <m:oMath>
        <m:r>
          <w:rPr>
            <w:rStyle w:val="Hyperlink"/>
            <w:rFonts w:ascii="Cambria Math" w:hAnsi="Cambria Math"/>
            <w:color w:val="auto"/>
            <w:u w:val="none"/>
          </w:rPr>
          <m:t>gradient=-3</m:t>
        </m:r>
      </m:oMath>
    </w:p>
    <w:p w14:paraId="361FE0A0" w14:textId="77777777" w:rsidR="00F728B2" w:rsidRDefault="00F728B2" w:rsidP="00F728B2">
      <w:pPr>
        <w:pStyle w:val="DoElist1bullet2018"/>
        <w:numPr>
          <w:ilvl w:val="0"/>
          <w:numId w:val="0"/>
        </w:numPr>
        <w:ind w:left="1440"/>
        <w:rPr>
          <w:rStyle w:val="Hyperlink"/>
          <w:color w:val="auto"/>
          <w:u w:val="none"/>
        </w:rPr>
      </w:pPr>
    </w:p>
    <w:p w14:paraId="67D097BF" w14:textId="5FC42176" w:rsidR="00F728B2" w:rsidRPr="00F728B2" w:rsidRDefault="00F728B2" w:rsidP="00F728B2">
      <w:pPr>
        <w:pStyle w:val="DoElist1bullet2018"/>
        <w:numPr>
          <w:ilvl w:val="0"/>
          <w:numId w:val="11"/>
        </w:numPr>
        <w:rPr>
          <w:rStyle w:val="Hyperlink"/>
          <w:color w:val="auto"/>
          <w:u w:val="none"/>
        </w:rPr>
      </w:pPr>
      <m:oMath>
        <m:r>
          <w:rPr>
            <w:rStyle w:val="Hyperlink"/>
            <w:rFonts w:ascii="Cambria Math" w:hAnsi="Cambria Math"/>
            <w:color w:val="auto"/>
            <w:u w:val="none"/>
          </w:rPr>
          <w:lastRenderedPageBreak/>
          <m:t>gradient=</m:t>
        </m:r>
        <m:f>
          <m:fPr>
            <m:ctrlPr>
              <w:rPr>
                <w:rStyle w:val="Hyperlink"/>
                <w:rFonts w:ascii="Cambria Math" w:hAnsi="Cambria Math"/>
                <w:i/>
                <w:color w:val="auto"/>
                <w:u w:val="none"/>
              </w:rPr>
            </m:ctrlPr>
          </m:fPr>
          <m:num>
            <m:r>
              <w:rPr>
                <w:rStyle w:val="Hyperlink"/>
                <w:rFonts w:ascii="Cambria Math" w:hAnsi="Cambria Math"/>
                <w:color w:val="auto"/>
                <w:u w:val="none"/>
              </w:rPr>
              <m:t>4</m:t>
            </m:r>
          </m:num>
          <m:den>
            <m:r>
              <w:rPr>
                <w:rStyle w:val="Hyperlink"/>
                <w:rFonts w:ascii="Cambria Math" w:hAnsi="Cambria Math"/>
                <w:color w:val="auto"/>
                <w:u w:val="none"/>
              </w:rPr>
              <m:t>3</m:t>
            </m:r>
          </m:den>
        </m:f>
      </m:oMath>
      <w:r>
        <w:rPr>
          <w:rStyle w:val="Hyperlink"/>
          <w:color w:val="auto"/>
          <w:u w:val="none"/>
        </w:rPr>
        <w:t xml:space="preserve"> </w:t>
      </w:r>
    </w:p>
    <w:p w14:paraId="112860C6" w14:textId="42DD2B5F" w:rsidR="00F728B2" w:rsidRDefault="00F728B2" w:rsidP="00F728B2">
      <w:pPr>
        <w:pStyle w:val="DoEheading22018"/>
      </w:pPr>
      <w:r>
        <w:t>Part 3: The y-intercept</w:t>
      </w:r>
    </w:p>
    <w:p w14:paraId="21E5DC2A" w14:textId="77777777" w:rsidR="00F728B2" w:rsidRDefault="00F728B2" w:rsidP="00C4477E">
      <w:pPr>
        <w:ind w:left="-360"/>
        <w:rPr>
          <w:rFonts w:cstheme="minorHAnsi"/>
          <w:b/>
        </w:rPr>
      </w:pPr>
    </w:p>
    <w:p w14:paraId="33340864" w14:textId="5CDB2A9F" w:rsidR="00C4477E" w:rsidRDefault="00C4477E" w:rsidP="00F728B2">
      <w:pPr>
        <w:pStyle w:val="DoElist1bullet2018"/>
        <w:rPr>
          <w:rFonts w:cstheme="minorHAnsi"/>
        </w:rPr>
      </w:pPr>
      <w:r w:rsidRPr="00A061E4">
        <w:rPr>
          <w:rFonts w:cstheme="minorHAnsi"/>
        </w:rPr>
        <w:t>Graph each of the following lines and write where they intersect (cut) the y axis.</w:t>
      </w:r>
    </w:p>
    <w:p w14:paraId="5EFEF525" w14:textId="77777777" w:rsidR="00F728B2" w:rsidRPr="00A061E4" w:rsidRDefault="00F728B2" w:rsidP="00F728B2">
      <w:pPr>
        <w:pStyle w:val="DoElist1bullet2018"/>
        <w:numPr>
          <w:ilvl w:val="0"/>
          <w:numId w:val="0"/>
        </w:numPr>
        <w:ind w:left="720"/>
        <w:rPr>
          <w:rFonts w:cstheme="minorHAnsi"/>
        </w:rPr>
      </w:pPr>
    </w:p>
    <w:tbl>
      <w:tblPr>
        <w:tblStyle w:val="NESATable"/>
        <w:tblW w:w="7938" w:type="dxa"/>
        <w:jc w:val="center"/>
        <w:tblLook w:val="01E0" w:firstRow="1" w:lastRow="1" w:firstColumn="1" w:lastColumn="1" w:noHBand="0" w:noVBand="0"/>
        <w:tblDescription w:val="Table containing linear equations where students need to record the y intercept of each after graphing."/>
      </w:tblPr>
      <w:tblGrid>
        <w:gridCol w:w="3969"/>
        <w:gridCol w:w="3969"/>
      </w:tblGrid>
      <w:tr w:rsidR="00F728B2" w:rsidRPr="00A061E4" w14:paraId="385328CC" w14:textId="77777777" w:rsidTr="00F728B2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6E32A25E" w14:textId="77777777" w:rsidR="00F728B2" w:rsidRPr="00F728B2" w:rsidRDefault="00F728B2" w:rsidP="00F728B2">
            <w:pPr>
              <w:spacing w:before="0"/>
              <w:jc w:val="center"/>
              <w:rPr>
                <w:b w:val="0"/>
              </w:rPr>
            </w:pPr>
            <w:r w:rsidRPr="00F728B2">
              <w:rPr>
                <w:b w:val="0"/>
              </w:rPr>
              <w:t>Equation</w:t>
            </w:r>
          </w:p>
        </w:tc>
        <w:tc>
          <w:tcPr>
            <w:tcW w:w="3969" w:type="dxa"/>
          </w:tcPr>
          <w:p w14:paraId="278BD946" w14:textId="61DBAA8C" w:rsidR="00F728B2" w:rsidRPr="00F728B2" w:rsidRDefault="00F728B2" w:rsidP="00F728B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728B2">
              <w:rPr>
                <w:rFonts w:eastAsiaTheme="minorEastAsia"/>
              </w:rPr>
              <w:t>y intercept</w:t>
            </w:r>
          </w:p>
        </w:tc>
      </w:tr>
      <w:tr w:rsidR="00F728B2" w:rsidRPr="00A061E4" w14:paraId="506E1038" w14:textId="77777777" w:rsidTr="00F728B2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6950F0B9" w14:textId="4FA35401" w:rsidR="00F728B2" w:rsidRPr="00F728B2" w:rsidRDefault="00F728B2" w:rsidP="00F728B2">
            <w:pPr>
              <w:spacing w:before="0"/>
              <w:jc w:val="center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3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+1</m:t>
                </m:r>
              </m:oMath>
            </m:oMathPara>
          </w:p>
        </w:tc>
        <w:tc>
          <w:tcPr>
            <w:tcW w:w="3969" w:type="dxa"/>
          </w:tcPr>
          <w:p w14:paraId="612FE882" w14:textId="77777777" w:rsidR="00F728B2" w:rsidRPr="00F728B2" w:rsidRDefault="00F728B2" w:rsidP="00F728B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728B2" w:rsidRPr="00A061E4" w14:paraId="324641C2" w14:textId="77777777" w:rsidTr="00F728B2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297103FF" w14:textId="47DA9822" w:rsidR="00F728B2" w:rsidRPr="00F728B2" w:rsidRDefault="00F728B2" w:rsidP="00F728B2">
            <w:pPr>
              <w:spacing w:before="0"/>
              <w:jc w:val="center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2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-2</m:t>
                </m:r>
              </m:oMath>
            </m:oMathPara>
          </w:p>
        </w:tc>
        <w:tc>
          <w:tcPr>
            <w:tcW w:w="3969" w:type="dxa"/>
          </w:tcPr>
          <w:p w14:paraId="6FB30455" w14:textId="77777777" w:rsidR="00F728B2" w:rsidRPr="00F728B2" w:rsidRDefault="00F728B2" w:rsidP="00F728B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728B2" w:rsidRPr="00A061E4" w14:paraId="2F534920" w14:textId="77777777" w:rsidTr="00F728B2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4C557921" w14:textId="280B2E2A" w:rsidR="00F728B2" w:rsidRPr="00F728B2" w:rsidRDefault="00F728B2" w:rsidP="00F728B2">
            <w:pPr>
              <w:spacing w:before="0"/>
              <w:jc w:val="center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+2</m:t>
                </m:r>
              </m:oMath>
            </m:oMathPara>
          </w:p>
        </w:tc>
        <w:tc>
          <w:tcPr>
            <w:tcW w:w="3969" w:type="dxa"/>
          </w:tcPr>
          <w:p w14:paraId="0614D609" w14:textId="77777777" w:rsidR="00F728B2" w:rsidRPr="00F728B2" w:rsidRDefault="00F728B2" w:rsidP="00F728B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728B2" w:rsidRPr="00A061E4" w14:paraId="0830CEF3" w14:textId="77777777" w:rsidTr="00F728B2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6473F9C4" w14:textId="77777777" w:rsidR="00F728B2" w:rsidRPr="00F728B2" w:rsidRDefault="00F728B2" w:rsidP="00F728B2">
            <w:pPr>
              <w:spacing w:before="0"/>
              <w:jc w:val="center"/>
              <w:rPr>
                <w:rFonts w:ascii="Cambria Math" w:hAnsi="Cambria Math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-3</m:t>
                </m:r>
              </m:oMath>
            </m:oMathPara>
          </w:p>
        </w:tc>
        <w:tc>
          <w:tcPr>
            <w:tcW w:w="3969" w:type="dxa"/>
          </w:tcPr>
          <w:p w14:paraId="5041D262" w14:textId="77777777" w:rsidR="00F728B2" w:rsidRPr="00F728B2" w:rsidRDefault="00F728B2" w:rsidP="00F728B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728B2" w:rsidRPr="00A061E4" w14:paraId="7091D8A3" w14:textId="77777777" w:rsidTr="00F728B2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537FEF7B" w14:textId="77777777" w:rsidR="00F728B2" w:rsidRPr="00F728B2" w:rsidRDefault="00F728B2" w:rsidP="00F728B2">
            <w:pPr>
              <w:spacing w:before="0"/>
              <w:jc w:val="center"/>
              <w:rPr>
                <w:rFonts w:ascii="Cambria Math" w:hAnsi="Cambria Math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3969" w:type="dxa"/>
          </w:tcPr>
          <w:p w14:paraId="6E132C27" w14:textId="77777777" w:rsidR="00F728B2" w:rsidRPr="00F728B2" w:rsidRDefault="00F728B2" w:rsidP="00F728B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728B2" w:rsidRPr="00A061E4" w14:paraId="313E54E3" w14:textId="77777777" w:rsidTr="00F728B2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2630EAD0" w14:textId="77777777" w:rsidR="00F728B2" w:rsidRPr="00F728B2" w:rsidRDefault="00F728B2" w:rsidP="00F728B2">
            <w:pPr>
              <w:spacing w:before="0"/>
              <w:jc w:val="center"/>
              <w:rPr>
                <w:rFonts w:ascii="Cambria Math" w:hAnsi="Cambria Math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b w:val="0"/>
                      </w:rPr>
                    </m:ctrlPr>
                  </m:fPr>
                  <m:num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3969" w:type="dxa"/>
          </w:tcPr>
          <w:p w14:paraId="3DAD024F" w14:textId="77777777" w:rsidR="00F728B2" w:rsidRPr="00F728B2" w:rsidRDefault="00F728B2" w:rsidP="00F728B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29291D34" w14:textId="77777777" w:rsidR="00C4477E" w:rsidRPr="00A061E4" w:rsidRDefault="00C4477E" w:rsidP="00C4477E">
      <w:pPr>
        <w:ind w:left="-360"/>
        <w:rPr>
          <w:rFonts w:cstheme="minorHAnsi"/>
        </w:rPr>
      </w:pPr>
    </w:p>
    <w:p w14:paraId="426B01CF" w14:textId="535218CE" w:rsidR="00F728B2" w:rsidRDefault="00F728B2" w:rsidP="00F728B2">
      <w:pPr>
        <w:pStyle w:val="DoElist1bullet2018"/>
      </w:pPr>
      <w:r>
        <w:t>Without graphing an equation</w:t>
      </w:r>
      <m:oMath>
        <m:r>
          <w:rPr>
            <w:rFonts w:ascii="Cambria Math" w:hAnsi="Cambria Math"/>
          </w:rPr>
          <m:t xml:space="preserve"> y=mx+c</m:t>
        </m:r>
      </m:oMath>
      <w:r>
        <w:t>, how can you determine its y intercept?</w:t>
      </w:r>
    </w:p>
    <w:p w14:paraId="0F8E7194" w14:textId="27027FFA" w:rsidR="00F728B2" w:rsidRDefault="00F728B2" w:rsidP="00F728B2">
      <w:pPr>
        <w:pStyle w:val="DoElist1bullet2018"/>
        <w:numPr>
          <w:ilvl w:val="0"/>
          <w:numId w:val="0"/>
        </w:numPr>
        <w:ind w:left="720" w:hanging="360"/>
      </w:pPr>
    </w:p>
    <w:tbl>
      <w:tblPr>
        <w:tblStyle w:val="NESATable"/>
        <w:tblW w:w="7938" w:type="dxa"/>
        <w:jc w:val="center"/>
        <w:tblLook w:val="01E0" w:firstRow="1" w:lastRow="1" w:firstColumn="1" w:lastColumn="1" w:noHBand="0" w:noVBand="0"/>
        <w:tblDescription w:val="Table containing linear equations where students need to record the y intercept of each."/>
      </w:tblPr>
      <w:tblGrid>
        <w:gridCol w:w="3969"/>
        <w:gridCol w:w="3969"/>
      </w:tblGrid>
      <w:tr w:rsidR="00F728B2" w:rsidRPr="00F728B2" w14:paraId="2FC05507" w14:textId="77777777" w:rsidTr="00E769C9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64796479" w14:textId="77777777" w:rsidR="00F728B2" w:rsidRPr="00F728B2" w:rsidRDefault="00F728B2" w:rsidP="00E769C9">
            <w:pPr>
              <w:spacing w:before="0"/>
              <w:jc w:val="center"/>
              <w:rPr>
                <w:b w:val="0"/>
              </w:rPr>
            </w:pPr>
            <w:r w:rsidRPr="00F728B2">
              <w:rPr>
                <w:b w:val="0"/>
              </w:rPr>
              <w:t>Equation</w:t>
            </w:r>
          </w:p>
        </w:tc>
        <w:tc>
          <w:tcPr>
            <w:tcW w:w="3969" w:type="dxa"/>
          </w:tcPr>
          <w:p w14:paraId="2010635B" w14:textId="77777777" w:rsidR="00F728B2" w:rsidRPr="00F728B2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728B2">
              <w:rPr>
                <w:rFonts w:eastAsiaTheme="minorEastAsia"/>
              </w:rPr>
              <w:t>y intercept</w:t>
            </w:r>
          </w:p>
        </w:tc>
      </w:tr>
      <w:tr w:rsidR="00F728B2" w:rsidRPr="00F728B2" w14:paraId="1F3C1B8E" w14:textId="77777777" w:rsidTr="00E769C9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008AC583" w14:textId="42784CD7" w:rsidR="00F728B2" w:rsidRPr="00F728B2" w:rsidRDefault="00F728B2" w:rsidP="00E769C9">
            <w:pPr>
              <w:spacing w:before="0"/>
              <w:jc w:val="center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2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+5</m:t>
                </m:r>
              </m:oMath>
            </m:oMathPara>
          </w:p>
        </w:tc>
        <w:tc>
          <w:tcPr>
            <w:tcW w:w="3969" w:type="dxa"/>
          </w:tcPr>
          <w:p w14:paraId="66C7EF81" w14:textId="77777777" w:rsidR="00F728B2" w:rsidRPr="00F728B2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728B2" w:rsidRPr="00F728B2" w14:paraId="04F74358" w14:textId="77777777" w:rsidTr="00E769C9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5FF9E6E8" w14:textId="10E2CCAE" w:rsidR="00F728B2" w:rsidRPr="00F728B2" w:rsidRDefault="00F728B2" w:rsidP="00E769C9">
            <w:pPr>
              <w:spacing w:before="0"/>
              <w:jc w:val="center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4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-6</m:t>
                </m:r>
              </m:oMath>
            </m:oMathPara>
          </w:p>
        </w:tc>
        <w:tc>
          <w:tcPr>
            <w:tcW w:w="3969" w:type="dxa"/>
          </w:tcPr>
          <w:p w14:paraId="111C47B2" w14:textId="77777777" w:rsidR="00F728B2" w:rsidRPr="00F728B2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728B2" w:rsidRPr="00F728B2" w14:paraId="70AA64CB" w14:textId="77777777" w:rsidTr="00E769C9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1CDF4BFB" w14:textId="2F7DF442" w:rsidR="00F728B2" w:rsidRPr="00F728B2" w:rsidRDefault="00F728B2" w:rsidP="00E769C9">
            <w:pPr>
              <w:spacing w:before="0"/>
              <w:jc w:val="center"/>
              <w:rPr>
                <w:b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+4</m:t>
                </m:r>
              </m:oMath>
            </m:oMathPara>
          </w:p>
        </w:tc>
        <w:tc>
          <w:tcPr>
            <w:tcW w:w="3969" w:type="dxa"/>
          </w:tcPr>
          <w:p w14:paraId="3D729AD3" w14:textId="77777777" w:rsidR="00F728B2" w:rsidRPr="00F728B2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728B2" w:rsidRPr="00F728B2" w14:paraId="5FEBB064" w14:textId="77777777" w:rsidTr="00E769C9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53E9BF46" w14:textId="3303F4D3" w:rsidR="00F728B2" w:rsidRPr="00F728B2" w:rsidRDefault="00F728B2" w:rsidP="00F728B2">
            <w:pPr>
              <w:spacing w:before="0"/>
              <w:jc w:val="center"/>
              <w:rPr>
                <w:rFonts w:ascii="Cambria Math" w:hAnsi="Cambria Math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7x</m:t>
                </m:r>
              </m:oMath>
            </m:oMathPara>
          </w:p>
        </w:tc>
        <w:tc>
          <w:tcPr>
            <w:tcW w:w="3969" w:type="dxa"/>
          </w:tcPr>
          <w:p w14:paraId="495BC043" w14:textId="77777777" w:rsidR="00F728B2" w:rsidRPr="00F728B2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728B2" w:rsidRPr="00F728B2" w14:paraId="618C718C" w14:textId="77777777" w:rsidTr="00E769C9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6FDAD54D" w14:textId="05348C6C" w:rsidR="00F728B2" w:rsidRPr="00F728B2" w:rsidRDefault="00F728B2" w:rsidP="00E769C9">
            <w:pPr>
              <w:spacing w:before="0"/>
              <w:jc w:val="center"/>
              <w:rPr>
                <w:rFonts w:ascii="Cambria Math" w:hAnsi="Cambria Math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3969" w:type="dxa"/>
          </w:tcPr>
          <w:p w14:paraId="3935D72B" w14:textId="77777777" w:rsidR="00F728B2" w:rsidRPr="00F728B2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728B2" w:rsidRPr="00F728B2" w14:paraId="5157C9EA" w14:textId="77777777" w:rsidTr="00E769C9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63ECFB66" w14:textId="18551186" w:rsidR="00F728B2" w:rsidRPr="00F728B2" w:rsidRDefault="00F728B2" w:rsidP="00F728B2">
            <w:pPr>
              <w:spacing w:before="0"/>
              <w:jc w:val="center"/>
              <w:rPr>
                <w:rFonts w:ascii="Cambria Math" w:hAnsi="Cambria Math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eastAsia="SimSun" w:hAnsi="Cambria Math"/>
                  </w:rPr>
                  <m:t>x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SimSun" w:hAnsi="Cambria Math"/>
                      </w:rPr>
                      <m:t>3</m:t>
                    </m: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SimSun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3969" w:type="dxa"/>
          </w:tcPr>
          <w:p w14:paraId="15755558" w14:textId="77777777" w:rsidR="00F728B2" w:rsidRPr="00F728B2" w:rsidRDefault="00F728B2" w:rsidP="00E769C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13FB4AEC" w14:textId="78F7ABAD" w:rsidR="00C4477E" w:rsidRPr="007F7EAB" w:rsidRDefault="007F7EAB" w:rsidP="007F7EAB">
      <w:pPr>
        <w:pStyle w:val="DoEheading22018"/>
      </w:pPr>
      <w:r>
        <w:t>Part 4: Consolidation</w:t>
      </w:r>
      <w:r w:rsidR="00C4477E" w:rsidRPr="007F7EAB">
        <w:t>.</w:t>
      </w:r>
    </w:p>
    <w:p w14:paraId="2A75FD67" w14:textId="40E2DC0B" w:rsidR="00C4477E" w:rsidRPr="00A042AA" w:rsidRDefault="00C4477E" w:rsidP="007F7EAB">
      <w:pPr>
        <w:pStyle w:val="DoElist1bullet2018"/>
      </w:pPr>
      <w:r w:rsidRPr="00A042AA">
        <w:t xml:space="preserve">Use the following equations to answer </w:t>
      </w:r>
      <w:r w:rsidR="007F7EAB">
        <w:t>each question</w:t>
      </w:r>
      <w:r w:rsidRPr="00A042AA">
        <w:t>.</w:t>
      </w:r>
    </w:p>
    <w:p w14:paraId="120C57C0" w14:textId="5F7A2025" w:rsidR="007F7EAB" w:rsidRPr="007F7EAB" w:rsidRDefault="007F7EAB" w:rsidP="007F7EAB">
      <w:pPr>
        <w:pStyle w:val="DoElist1bullet2018"/>
        <w:numPr>
          <w:ilvl w:val="0"/>
          <w:numId w:val="11"/>
        </w:numPr>
        <w:rPr>
          <w:rFonts w:ascii="Cambria Math" w:hAnsi="Cambria Math"/>
          <w:i/>
          <w:szCs w:val="22"/>
        </w:rPr>
      </w:pPr>
      <m:oMath>
        <m:r>
          <w:rPr>
            <w:rFonts w:ascii="Cambria Math" w:hAnsi="Cambria Math"/>
            <w:szCs w:val="22"/>
          </w:rPr>
          <m:t>y=x</m:t>
        </m:r>
      </m:oMath>
    </w:p>
    <w:p w14:paraId="12173569" w14:textId="3EE42FCD" w:rsidR="007F7EAB" w:rsidRPr="007F7EAB" w:rsidRDefault="007F7EAB" w:rsidP="007F7EAB">
      <w:pPr>
        <w:pStyle w:val="DoElist1bullet2018"/>
        <w:numPr>
          <w:ilvl w:val="0"/>
          <w:numId w:val="11"/>
        </w:numPr>
        <w:rPr>
          <w:rFonts w:ascii="Cambria Math" w:hAnsi="Cambria Math"/>
          <w:i/>
          <w:szCs w:val="22"/>
        </w:rPr>
      </w:pPr>
      <m:oMath>
        <m:r>
          <w:rPr>
            <w:rFonts w:ascii="Cambria Math" w:hAnsi="Cambria Math"/>
            <w:szCs w:val="22"/>
          </w:rPr>
          <m:t>y=2x+1</m:t>
        </m:r>
      </m:oMath>
    </w:p>
    <w:p w14:paraId="52705B10" w14:textId="1EC80BD7" w:rsidR="007F7EAB" w:rsidRPr="007F7EAB" w:rsidRDefault="007F7EAB" w:rsidP="007F7EAB">
      <w:pPr>
        <w:pStyle w:val="DoElist1bullet2018"/>
        <w:numPr>
          <w:ilvl w:val="0"/>
          <w:numId w:val="11"/>
        </w:numPr>
        <w:rPr>
          <w:rFonts w:ascii="Cambria Math" w:hAnsi="Cambria Math"/>
          <w:i/>
          <w:szCs w:val="22"/>
        </w:rPr>
      </w:pPr>
      <m:oMath>
        <m:r>
          <w:rPr>
            <w:rFonts w:ascii="Cambria Math" w:hAnsi="Cambria Math"/>
            <w:szCs w:val="22"/>
          </w:rPr>
          <m:t>y=x-3</m:t>
        </m:r>
      </m:oMath>
    </w:p>
    <w:p w14:paraId="0B871EB4" w14:textId="7A07088D" w:rsidR="00C4477E" w:rsidRPr="007F7EAB" w:rsidRDefault="007F7EAB" w:rsidP="007F7EAB">
      <w:pPr>
        <w:pStyle w:val="DoElist1bullet2018"/>
        <w:numPr>
          <w:ilvl w:val="0"/>
          <w:numId w:val="11"/>
        </w:numPr>
        <w:rPr>
          <w:rFonts w:ascii="Cambria Math" w:hAnsi="Cambria Math"/>
          <w:i/>
          <w:szCs w:val="22"/>
        </w:rPr>
      </w:pPr>
      <m:oMath>
        <m:r>
          <w:rPr>
            <w:rFonts w:ascii="Cambria Math" w:hAnsi="Cambria Math"/>
            <w:szCs w:val="22"/>
          </w:rPr>
          <m:t>y=3x+1</m:t>
        </m:r>
      </m:oMath>
    </w:p>
    <w:p w14:paraId="0B7226F2" w14:textId="7A03E879" w:rsidR="007F7EAB" w:rsidRPr="007F7EAB" w:rsidRDefault="007F7EAB" w:rsidP="007F7EAB">
      <w:pPr>
        <w:pStyle w:val="DoElist1bullet2018"/>
        <w:numPr>
          <w:ilvl w:val="0"/>
          <w:numId w:val="11"/>
        </w:numPr>
        <w:rPr>
          <w:rFonts w:ascii="Cambria Math" w:hAnsi="Cambria Math"/>
          <w:i/>
          <w:szCs w:val="22"/>
        </w:rPr>
      </w:pPr>
      <m:oMath>
        <m:r>
          <w:rPr>
            <w:rFonts w:ascii="Cambria Math" w:hAnsi="Cambria Math"/>
            <w:szCs w:val="22"/>
          </w:rPr>
          <w:lastRenderedPageBreak/>
          <m:t>y=x-2</m:t>
        </m:r>
      </m:oMath>
    </w:p>
    <w:p w14:paraId="32E412BA" w14:textId="44A11251" w:rsidR="007F7EAB" w:rsidRPr="007F7EAB" w:rsidRDefault="007F7EAB" w:rsidP="007F7EAB">
      <w:pPr>
        <w:pStyle w:val="DoElist1bullet2018"/>
        <w:numPr>
          <w:ilvl w:val="0"/>
          <w:numId w:val="11"/>
        </w:numPr>
        <w:rPr>
          <w:rFonts w:ascii="Cambria Math" w:hAnsi="Cambria Math"/>
          <w:i/>
          <w:szCs w:val="22"/>
        </w:rPr>
      </w:pPr>
      <m:oMath>
        <m:r>
          <w:rPr>
            <w:rFonts w:ascii="Cambria Math" w:hAnsi="Cambria Math"/>
            <w:szCs w:val="22"/>
          </w:rPr>
          <m:t>y=3x-3</m:t>
        </m:r>
      </m:oMath>
    </w:p>
    <w:p w14:paraId="40A46E10" w14:textId="6CCBBA48" w:rsidR="007F7EAB" w:rsidRPr="007F7EAB" w:rsidRDefault="007F7EAB" w:rsidP="007F7EAB">
      <w:pPr>
        <w:pStyle w:val="DoElist1bullet2018"/>
        <w:numPr>
          <w:ilvl w:val="0"/>
          <w:numId w:val="11"/>
        </w:numPr>
        <w:rPr>
          <w:rFonts w:ascii="Cambria Math" w:hAnsi="Cambria Math"/>
          <w:i/>
          <w:szCs w:val="22"/>
        </w:rPr>
      </w:pPr>
      <m:oMath>
        <m:r>
          <w:rPr>
            <w:rFonts w:ascii="Cambria Math" w:hAnsi="Cambria Math"/>
            <w:szCs w:val="22"/>
          </w:rPr>
          <m:t>y=2x</m:t>
        </m:r>
      </m:oMath>
    </w:p>
    <w:p w14:paraId="59B1A167" w14:textId="1C34BB27" w:rsidR="00C4477E" w:rsidRPr="007F7EAB" w:rsidRDefault="007F7EAB" w:rsidP="007F7EAB">
      <w:pPr>
        <w:pStyle w:val="DoElist1bullet2018"/>
        <w:numPr>
          <w:ilvl w:val="0"/>
          <w:numId w:val="11"/>
        </w:numPr>
        <w:rPr>
          <w:rFonts w:ascii="Cambria Math" w:hAnsi="Cambria Math"/>
          <w:szCs w:val="22"/>
          <w:oMath/>
        </w:rPr>
      </w:pPr>
      <m:oMath>
        <m:r>
          <w:rPr>
            <w:rFonts w:ascii="Cambria Math" w:hAnsi="Cambria Math"/>
            <w:szCs w:val="22"/>
          </w:rPr>
          <m:t>y=-x+1</m:t>
        </m:r>
      </m:oMath>
    </w:p>
    <w:p w14:paraId="434FFD46" w14:textId="04AF7C18" w:rsidR="007F7EAB" w:rsidRPr="007F7EAB" w:rsidRDefault="007F7EAB" w:rsidP="007F7EAB">
      <w:pPr>
        <w:pStyle w:val="DoElist1bullet2018"/>
        <w:numPr>
          <w:ilvl w:val="0"/>
          <w:numId w:val="11"/>
        </w:numPr>
        <w:rPr>
          <w:rFonts w:ascii="Cambria Math" w:hAnsi="Cambria Math"/>
          <w:szCs w:val="22"/>
          <w:oMath/>
        </w:rPr>
      </w:pPr>
      <m:oMath>
        <m:r>
          <w:rPr>
            <w:rFonts w:ascii="Cambria Math" w:hAnsi="Cambria Math"/>
            <w:szCs w:val="22"/>
          </w:rPr>
          <m:t>y=3x</m:t>
        </m:r>
      </m:oMath>
    </w:p>
    <w:p w14:paraId="70E79235" w14:textId="257998E3" w:rsidR="007F7EAB" w:rsidRPr="007F7EAB" w:rsidRDefault="007F7EAB" w:rsidP="007F7EAB">
      <w:pPr>
        <w:pStyle w:val="DoElist1bullet2018"/>
        <w:numPr>
          <w:ilvl w:val="0"/>
          <w:numId w:val="11"/>
        </w:numPr>
        <w:rPr>
          <w:rFonts w:ascii="Cambria Math" w:hAnsi="Cambria Math"/>
          <w:szCs w:val="22"/>
          <w:oMath/>
        </w:rPr>
      </w:pPr>
      <m:oMath>
        <m:r>
          <w:rPr>
            <w:rFonts w:ascii="Cambria Math" w:hAnsi="Cambria Math"/>
            <w:szCs w:val="22"/>
          </w:rPr>
          <m:t>y=x+1</m:t>
        </m:r>
      </m:oMath>
    </w:p>
    <w:p w14:paraId="6834A37A" w14:textId="56E9A6B4" w:rsidR="007F7EAB" w:rsidRPr="007F7EAB" w:rsidRDefault="007F7EAB" w:rsidP="007F7EAB">
      <w:pPr>
        <w:pStyle w:val="DoElist1bullet2018"/>
        <w:numPr>
          <w:ilvl w:val="0"/>
          <w:numId w:val="11"/>
        </w:numPr>
        <w:rPr>
          <w:rFonts w:ascii="Cambria Math" w:hAnsi="Cambria Math"/>
          <w:szCs w:val="22"/>
          <w:oMath/>
        </w:rPr>
      </w:pPr>
      <m:oMath>
        <m:r>
          <w:rPr>
            <w:rFonts w:ascii="Cambria Math" w:hAnsi="Cambria Math"/>
            <w:szCs w:val="22"/>
          </w:rPr>
          <m:t>y=-x</m:t>
        </m:r>
      </m:oMath>
    </w:p>
    <w:p w14:paraId="56AD01F7" w14:textId="281354B8" w:rsidR="00C4477E" w:rsidRPr="00A042AA" w:rsidRDefault="007F7EAB" w:rsidP="007F7EAB">
      <w:pPr>
        <w:pStyle w:val="DoElist1bullet2018"/>
        <w:numPr>
          <w:ilvl w:val="0"/>
          <w:numId w:val="11"/>
        </w:numPr>
      </w:pPr>
      <m:oMath>
        <m:r>
          <w:rPr>
            <w:rFonts w:ascii="Cambria Math" w:hAnsi="Cambria Math"/>
            <w:szCs w:val="22"/>
          </w:rPr>
          <m:t>y=2x–3</m:t>
        </m:r>
      </m:oMath>
      <w:r w:rsidR="00C4477E" w:rsidRPr="007F7EAB">
        <w:rPr>
          <w:rFonts w:ascii="Cambria Math" w:hAnsi="Cambria Math"/>
          <w:i/>
          <w:szCs w:val="22"/>
        </w:rPr>
        <w:tab/>
      </w:r>
      <w:r w:rsidR="00C4477E" w:rsidRPr="00A042AA">
        <w:tab/>
      </w:r>
    </w:p>
    <w:p w14:paraId="2EB53BDC" w14:textId="7D618D00" w:rsidR="007F7EAB" w:rsidRDefault="007F7EAB" w:rsidP="007F7EAB">
      <w:pPr>
        <w:pStyle w:val="DoElist1bullet2018"/>
      </w:pPr>
      <w:r>
        <w:t xml:space="preserve">Question 1: </w:t>
      </w:r>
      <w:r w:rsidR="00C4477E" w:rsidRPr="00A042AA">
        <w:t xml:space="preserve">Sort the </w:t>
      </w:r>
      <w:r>
        <w:t xml:space="preserve">linear </w:t>
      </w:r>
      <w:r w:rsidR="00C4477E" w:rsidRPr="00A042AA">
        <w:t xml:space="preserve">equations into four groups so the graphs in each group </w:t>
      </w:r>
      <w:r>
        <w:t xml:space="preserve">will </w:t>
      </w:r>
      <w:r w:rsidR="00C4477E" w:rsidRPr="00A042AA">
        <w:t>have</w:t>
      </w:r>
      <w:r w:rsidR="00C4477E">
        <w:t xml:space="preserve"> an </w:t>
      </w:r>
      <w:r>
        <w:t>equal gradient</w:t>
      </w:r>
      <w:r w:rsidR="00C4477E" w:rsidRPr="00A042AA">
        <w:t>.</w:t>
      </w:r>
      <w:r>
        <w:t xml:space="preserve"> Record the groups in the table below:</w:t>
      </w:r>
    </w:p>
    <w:p w14:paraId="0B88861A" w14:textId="77777777" w:rsidR="007F7EAB" w:rsidRPr="00A042AA" w:rsidRDefault="007F7EAB" w:rsidP="009B50F8">
      <w:pPr>
        <w:pStyle w:val="DoElist1bullet2018"/>
        <w:numPr>
          <w:ilvl w:val="0"/>
          <w:numId w:val="0"/>
        </w:numPr>
        <w:ind w:left="720"/>
      </w:pPr>
    </w:p>
    <w:tbl>
      <w:tblPr>
        <w:tblStyle w:val="NESATable"/>
        <w:tblW w:w="7938" w:type="dxa"/>
        <w:jc w:val="center"/>
        <w:tblLook w:val="01E0" w:firstRow="1" w:lastRow="1" w:firstColumn="1" w:lastColumn="1" w:noHBand="0" w:noVBand="0"/>
        <w:tblDescription w:val="Table containing 4 groups. Students need to sort the linear equations into the 4 groups."/>
      </w:tblPr>
      <w:tblGrid>
        <w:gridCol w:w="1984"/>
        <w:gridCol w:w="1985"/>
        <w:gridCol w:w="1984"/>
        <w:gridCol w:w="1985"/>
      </w:tblGrid>
      <w:tr w:rsidR="00C4477E" w:rsidRPr="00A042AA" w14:paraId="79A1CF4D" w14:textId="77777777" w:rsidTr="007F7EAB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5CFEA860" w14:textId="77777777" w:rsidR="00C4477E" w:rsidRPr="007F7EAB" w:rsidRDefault="00C4477E" w:rsidP="00E769C9">
            <w:pPr>
              <w:jc w:val="center"/>
              <w:rPr>
                <w:b w:val="0"/>
              </w:rPr>
            </w:pPr>
            <w:r w:rsidRPr="007F7EAB">
              <w:rPr>
                <w:b w:val="0"/>
              </w:rPr>
              <w:t>Group 1</w:t>
            </w:r>
          </w:p>
        </w:tc>
        <w:tc>
          <w:tcPr>
            <w:tcW w:w="1985" w:type="dxa"/>
          </w:tcPr>
          <w:p w14:paraId="308E5DE4" w14:textId="77777777" w:rsidR="00C4477E" w:rsidRPr="007F7EAB" w:rsidRDefault="00C4477E" w:rsidP="00E769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F7EAB">
              <w:t>Group 2</w:t>
            </w:r>
          </w:p>
        </w:tc>
        <w:tc>
          <w:tcPr>
            <w:tcW w:w="1984" w:type="dxa"/>
          </w:tcPr>
          <w:p w14:paraId="60B4C6B2" w14:textId="77777777" w:rsidR="00C4477E" w:rsidRPr="007F7EAB" w:rsidRDefault="00C4477E" w:rsidP="00E769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F7EAB">
              <w:t>Group 3</w:t>
            </w:r>
          </w:p>
        </w:tc>
        <w:tc>
          <w:tcPr>
            <w:tcW w:w="1985" w:type="dxa"/>
          </w:tcPr>
          <w:p w14:paraId="123796D3" w14:textId="77777777" w:rsidR="00C4477E" w:rsidRPr="007F7EAB" w:rsidRDefault="00C4477E" w:rsidP="00E769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F7EAB">
              <w:t>Group 4</w:t>
            </w:r>
          </w:p>
        </w:tc>
      </w:tr>
      <w:tr w:rsidR="00C4477E" w:rsidRPr="00A042AA" w14:paraId="0B5D0F88" w14:textId="77777777" w:rsidTr="007F7EAB">
        <w:trPr>
          <w:trHeight w:val="2781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F9AB515" w14:textId="047001A4" w:rsidR="00C4477E" w:rsidRPr="007F7EAB" w:rsidRDefault="007F7EAB" w:rsidP="00E769C9">
            <w:pPr>
              <w:rPr>
                <w:b w:val="0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</m:t>
                </m:r>
              </m:oMath>
            </m:oMathPara>
          </w:p>
        </w:tc>
        <w:tc>
          <w:tcPr>
            <w:tcW w:w="1985" w:type="dxa"/>
          </w:tcPr>
          <w:p w14:paraId="7D21C70F" w14:textId="5C6485C1" w:rsidR="00C4477E" w:rsidRPr="007F7EAB" w:rsidRDefault="007F7EAB" w:rsidP="00E769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</m:t>
                </m:r>
              </m:oMath>
            </m:oMathPara>
          </w:p>
        </w:tc>
        <w:tc>
          <w:tcPr>
            <w:tcW w:w="1984" w:type="dxa"/>
          </w:tcPr>
          <w:p w14:paraId="13DE81E3" w14:textId="75FD4852" w:rsidR="00C4477E" w:rsidRPr="007F7EAB" w:rsidRDefault="007F7EAB" w:rsidP="00E769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</m:t>
                </m:r>
              </m:oMath>
            </m:oMathPara>
          </w:p>
        </w:tc>
        <w:tc>
          <w:tcPr>
            <w:tcW w:w="1985" w:type="dxa"/>
          </w:tcPr>
          <w:p w14:paraId="5A29A99F" w14:textId="7E361E97" w:rsidR="00C4477E" w:rsidRPr="007F7EAB" w:rsidRDefault="007F7EAB" w:rsidP="00E769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</m:t>
                </m:r>
              </m:oMath>
            </m:oMathPara>
          </w:p>
        </w:tc>
      </w:tr>
    </w:tbl>
    <w:p w14:paraId="3546E733" w14:textId="1ADBD526" w:rsidR="00C4477E" w:rsidRDefault="007F7EAB" w:rsidP="007F7EAB">
      <w:pPr>
        <w:pStyle w:val="DoElist1bullet2018"/>
      </w:pPr>
      <w:r>
        <w:t>Explain how you completed question 1.</w:t>
      </w:r>
    </w:p>
    <w:p w14:paraId="7E8CC920" w14:textId="77777777" w:rsidR="007F7EAB" w:rsidRPr="00A042AA" w:rsidRDefault="007F7EAB" w:rsidP="007F7EAB">
      <w:pPr>
        <w:pStyle w:val="DoElist1bullet2018"/>
        <w:numPr>
          <w:ilvl w:val="0"/>
          <w:numId w:val="0"/>
        </w:numPr>
        <w:ind w:left="720"/>
      </w:pPr>
    </w:p>
    <w:p w14:paraId="37776031" w14:textId="08C35157" w:rsidR="007F7EAB" w:rsidRDefault="007F7EAB" w:rsidP="007F7EAB">
      <w:pPr>
        <w:pStyle w:val="DoElist1bullet2018"/>
      </w:pPr>
      <w:r>
        <w:t xml:space="preserve">Question 2: </w:t>
      </w:r>
      <w:r w:rsidRPr="00A042AA">
        <w:t xml:space="preserve">Sort the </w:t>
      </w:r>
      <w:r>
        <w:t xml:space="preserve">linear </w:t>
      </w:r>
      <w:r w:rsidRPr="00A042AA">
        <w:t xml:space="preserve">equations into four groups so the graphs in each group </w:t>
      </w:r>
      <w:r>
        <w:t xml:space="preserve">will </w:t>
      </w:r>
      <w:r w:rsidRPr="00A042AA">
        <w:t>have</w:t>
      </w:r>
      <w:r>
        <w:t xml:space="preserve"> equal y-intercepts. Record the groups in the table below:</w:t>
      </w:r>
    </w:p>
    <w:p w14:paraId="79B20D11" w14:textId="77777777" w:rsidR="007F7EAB" w:rsidRPr="00A042AA" w:rsidRDefault="007F7EAB" w:rsidP="007F7EAB">
      <w:pPr>
        <w:pStyle w:val="DoElist1bullet2018"/>
        <w:numPr>
          <w:ilvl w:val="0"/>
          <w:numId w:val="0"/>
        </w:numPr>
        <w:ind w:left="720"/>
      </w:pPr>
    </w:p>
    <w:tbl>
      <w:tblPr>
        <w:tblStyle w:val="NESATable"/>
        <w:tblW w:w="7938" w:type="dxa"/>
        <w:jc w:val="center"/>
        <w:tblLook w:val="01E0" w:firstRow="1" w:lastRow="1" w:firstColumn="1" w:lastColumn="1" w:noHBand="0" w:noVBand="0"/>
        <w:tblDescription w:val="Table containing 4 groups. Students need to sort the linear equations into the 4 groups."/>
      </w:tblPr>
      <w:tblGrid>
        <w:gridCol w:w="1984"/>
        <w:gridCol w:w="1985"/>
        <w:gridCol w:w="1984"/>
        <w:gridCol w:w="1985"/>
      </w:tblGrid>
      <w:tr w:rsidR="007F7EAB" w:rsidRPr="00A042AA" w14:paraId="202CCE91" w14:textId="77777777" w:rsidTr="00E769C9">
        <w:trPr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3EAC5124" w14:textId="77777777" w:rsidR="007F7EAB" w:rsidRPr="00A042AA" w:rsidRDefault="007F7EAB" w:rsidP="00E769C9">
            <w:pPr>
              <w:jc w:val="center"/>
              <w:rPr>
                <w:b w:val="0"/>
              </w:rPr>
            </w:pPr>
            <w:r w:rsidRPr="00A042AA">
              <w:t>Group 1</w:t>
            </w:r>
          </w:p>
        </w:tc>
        <w:tc>
          <w:tcPr>
            <w:tcW w:w="1985" w:type="dxa"/>
          </w:tcPr>
          <w:p w14:paraId="73B1B79A" w14:textId="77777777" w:rsidR="007F7EAB" w:rsidRPr="00A042AA" w:rsidRDefault="007F7EAB" w:rsidP="00E769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042AA">
              <w:rPr>
                <w:b/>
              </w:rPr>
              <w:t>Group 2</w:t>
            </w:r>
          </w:p>
        </w:tc>
        <w:tc>
          <w:tcPr>
            <w:tcW w:w="1984" w:type="dxa"/>
          </w:tcPr>
          <w:p w14:paraId="03DD93DF" w14:textId="77777777" w:rsidR="007F7EAB" w:rsidRPr="00A042AA" w:rsidRDefault="007F7EAB" w:rsidP="00E769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042AA">
              <w:rPr>
                <w:b/>
              </w:rPr>
              <w:t>Group 3</w:t>
            </w:r>
          </w:p>
        </w:tc>
        <w:tc>
          <w:tcPr>
            <w:tcW w:w="1985" w:type="dxa"/>
          </w:tcPr>
          <w:p w14:paraId="667E8E7A" w14:textId="77777777" w:rsidR="007F7EAB" w:rsidRPr="00A042AA" w:rsidRDefault="007F7EAB" w:rsidP="00E769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042AA">
              <w:rPr>
                <w:b/>
              </w:rPr>
              <w:t>Group 4</w:t>
            </w:r>
          </w:p>
        </w:tc>
      </w:tr>
      <w:tr w:rsidR="007F7EAB" w:rsidRPr="00A042AA" w14:paraId="4F7261CA" w14:textId="77777777" w:rsidTr="00E769C9">
        <w:trPr>
          <w:trHeight w:val="2781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5BCB0984" w14:textId="77777777" w:rsidR="007F7EAB" w:rsidRPr="007F7EAB" w:rsidRDefault="007F7EAB" w:rsidP="00E769C9">
            <w:pPr>
              <w:rPr>
                <w:b w:val="0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</m:t>
                </m:r>
              </m:oMath>
            </m:oMathPara>
          </w:p>
        </w:tc>
        <w:tc>
          <w:tcPr>
            <w:tcW w:w="1985" w:type="dxa"/>
          </w:tcPr>
          <w:p w14:paraId="1738FD0C" w14:textId="77777777" w:rsidR="007F7EAB" w:rsidRPr="007F7EAB" w:rsidRDefault="007F7EAB" w:rsidP="00E769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</m:t>
                </m:r>
              </m:oMath>
            </m:oMathPara>
          </w:p>
        </w:tc>
        <w:tc>
          <w:tcPr>
            <w:tcW w:w="1984" w:type="dxa"/>
          </w:tcPr>
          <w:p w14:paraId="00508503" w14:textId="77777777" w:rsidR="007F7EAB" w:rsidRPr="007F7EAB" w:rsidRDefault="007F7EAB" w:rsidP="00E769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</m:t>
                </m:r>
              </m:oMath>
            </m:oMathPara>
          </w:p>
        </w:tc>
        <w:tc>
          <w:tcPr>
            <w:tcW w:w="1985" w:type="dxa"/>
          </w:tcPr>
          <w:p w14:paraId="2C0B7ACA" w14:textId="77777777" w:rsidR="007F7EAB" w:rsidRPr="007F7EAB" w:rsidRDefault="007F7EAB" w:rsidP="00E769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y=</m:t>
                </m:r>
              </m:oMath>
            </m:oMathPara>
          </w:p>
        </w:tc>
      </w:tr>
    </w:tbl>
    <w:p w14:paraId="47B9E893" w14:textId="3304A466" w:rsidR="00C4477E" w:rsidRDefault="007F7EAB" w:rsidP="007F7EAB">
      <w:pPr>
        <w:pStyle w:val="DoElist1bullet2018"/>
      </w:pPr>
      <w:r>
        <w:t>Explain how you completed question 2.</w:t>
      </w:r>
    </w:p>
    <w:sectPr w:rsidR="00C4477E" w:rsidSect="00D55AC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11577" w14:textId="77777777" w:rsidR="00E14C70" w:rsidRDefault="00E14C70" w:rsidP="00FF56B7">
      <w:pPr>
        <w:spacing w:before="0" w:line="240" w:lineRule="auto"/>
      </w:pPr>
      <w:r>
        <w:separator/>
      </w:r>
    </w:p>
  </w:endnote>
  <w:endnote w:type="continuationSeparator" w:id="0">
    <w:p w14:paraId="3082B770" w14:textId="77777777" w:rsidR="00E14C70" w:rsidRDefault="00E14C70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808D9D" w14:textId="77777777" w:rsidR="000C4C8B" w:rsidRDefault="000C4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56FD8976" w:rsidR="00E14C70" w:rsidRDefault="00E14C70" w:rsidP="008426DB">
    <w:pPr>
      <w:pStyle w:val="DoEfooter2018"/>
      <w:tabs>
        <w:tab w:val="clear" w:pos="7088"/>
        <w:tab w:val="left" w:pos="10490"/>
      </w:tabs>
    </w:pPr>
    <w:r>
      <w:t xml:space="preserve">Year 11 Mathematics Standard 2 – </w:t>
    </w:r>
    <w:r w:rsidR="003C7082">
      <w:t>Linear relationships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0C4C8B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F29B7F" w14:textId="77777777" w:rsidR="000C4C8B" w:rsidRDefault="000C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85679" w14:textId="77777777" w:rsidR="00E14C70" w:rsidRDefault="00E14C70" w:rsidP="00FF56B7">
      <w:pPr>
        <w:spacing w:before="0" w:line="240" w:lineRule="auto"/>
      </w:pPr>
      <w:r>
        <w:separator/>
      </w:r>
    </w:p>
  </w:footnote>
  <w:footnote w:type="continuationSeparator" w:id="0">
    <w:p w14:paraId="321C94C8" w14:textId="77777777" w:rsidR="00E14C70" w:rsidRDefault="00E14C70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F2AE97" w14:textId="77777777" w:rsidR="000C4C8B" w:rsidRDefault="000C4C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CD721" w14:textId="77777777" w:rsidR="000C4C8B" w:rsidRDefault="000C4C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730F1C" w14:textId="77777777" w:rsidR="000C4C8B" w:rsidRDefault="000C4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6BA3923"/>
    <w:multiLevelType w:val="hybridMultilevel"/>
    <w:tmpl w:val="897CCD9A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3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E6612"/>
    <w:multiLevelType w:val="hybridMultilevel"/>
    <w:tmpl w:val="3AB6C2CE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B62422"/>
    <w:multiLevelType w:val="hybridMultilevel"/>
    <w:tmpl w:val="C0B8CA9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D003B4"/>
    <w:multiLevelType w:val="hybridMultilevel"/>
    <w:tmpl w:val="D324A5A8"/>
    <w:lvl w:ilvl="0" w:tplc="68005FFC">
      <w:start w:val="1"/>
      <w:numFmt w:val="lowerLetter"/>
      <w:lvlText w:val="%1)"/>
      <w:lvlJc w:val="left"/>
      <w:pPr>
        <w:ind w:left="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7" w15:restartNumberingAfterBreak="0">
    <w:nsid w:val="2554514C"/>
    <w:multiLevelType w:val="hybridMultilevel"/>
    <w:tmpl w:val="82F469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4D53"/>
    <w:multiLevelType w:val="hybridMultilevel"/>
    <w:tmpl w:val="55FE58D6"/>
    <w:lvl w:ilvl="0" w:tplc="16588772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BE53912"/>
    <w:multiLevelType w:val="hybridMultilevel"/>
    <w:tmpl w:val="0B2850A6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A8200F"/>
    <w:multiLevelType w:val="hybridMultilevel"/>
    <w:tmpl w:val="1B1A022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10"/>
  </w:num>
  <w:num w:numId="5">
    <w:abstractNumId w:val="8"/>
  </w:num>
  <w:num w:numId="6">
    <w:abstractNumId w:val="2"/>
  </w:num>
  <w:num w:numId="7">
    <w:abstractNumId w:val="3"/>
  </w:num>
  <w:num w:numId="8">
    <w:abstractNumId w:val="9"/>
  </w:num>
  <w:num w:numId="9">
    <w:abstractNumId w:val="11"/>
  </w:num>
  <w:num w:numId="10">
    <w:abstractNumId w:val="11"/>
  </w:num>
  <w:num w:numId="11">
    <w:abstractNumId w:val="5"/>
  </w:num>
  <w:num w:numId="12">
    <w:abstractNumId w:val="11"/>
  </w:num>
  <w:num w:numId="13">
    <w:abstractNumId w:val="4"/>
  </w:num>
  <w:num w:numId="14">
    <w:abstractNumId w:val="11"/>
  </w:num>
  <w:num w:numId="15">
    <w:abstractNumId w:val="6"/>
  </w:num>
  <w:num w:numId="16">
    <w:abstractNumId w:val="7"/>
  </w:num>
  <w:num w:numId="17">
    <w:abstractNumId w:val="11"/>
  </w:num>
  <w:num w:numId="18">
    <w:abstractNumId w:val="11"/>
  </w:num>
  <w:num w:numId="19">
    <w:abstractNumId w:val="11"/>
  </w:num>
  <w:num w:numId="20">
    <w:abstractNumId w:val="13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YzNzQxNjcxMTJT0lEKTi0uzszPAykwrAUAmIOKQywAAAA="/>
  </w:docVars>
  <w:rsids>
    <w:rsidRoot w:val="00F9178D"/>
    <w:rsid w:val="00006F4B"/>
    <w:rsid w:val="0004128C"/>
    <w:rsid w:val="00093D4A"/>
    <w:rsid w:val="000C4C8B"/>
    <w:rsid w:val="000D35FA"/>
    <w:rsid w:val="000F6299"/>
    <w:rsid w:val="00122F3A"/>
    <w:rsid w:val="00154ACE"/>
    <w:rsid w:val="00172EFE"/>
    <w:rsid w:val="00186841"/>
    <w:rsid w:val="00197941"/>
    <w:rsid w:val="001A6C94"/>
    <w:rsid w:val="00213883"/>
    <w:rsid w:val="00227D42"/>
    <w:rsid w:val="00253F74"/>
    <w:rsid w:val="0028075D"/>
    <w:rsid w:val="00295E86"/>
    <w:rsid w:val="002B529C"/>
    <w:rsid w:val="002F343B"/>
    <w:rsid w:val="002F34B0"/>
    <w:rsid w:val="00313DAA"/>
    <w:rsid w:val="0031596D"/>
    <w:rsid w:val="00326851"/>
    <w:rsid w:val="00355EB3"/>
    <w:rsid w:val="00376EBF"/>
    <w:rsid w:val="00391E93"/>
    <w:rsid w:val="003A280D"/>
    <w:rsid w:val="003C7082"/>
    <w:rsid w:val="003F6F63"/>
    <w:rsid w:val="004B3BA5"/>
    <w:rsid w:val="004E4574"/>
    <w:rsid w:val="00555E80"/>
    <w:rsid w:val="00582974"/>
    <w:rsid w:val="00585E3E"/>
    <w:rsid w:val="00586CD7"/>
    <w:rsid w:val="00613FEF"/>
    <w:rsid w:val="006141BF"/>
    <w:rsid w:val="006303C5"/>
    <w:rsid w:val="00652FA4"/>
    <w:rsid w:val="006866EE"/>
    <w:rsid w:val="006D779B"/>
    <w:rsid w:val="007102ED"/>
    <w:rsid w:val="007108BE"/>
    <w:rsid w:val="00741096"/>
    <w:rsid w:val="007868DC"/>
    <w:rsid w:val="007967DD"/>
    <w:rsid w:val="007A217A"/>
    <w:rsid w:val="007A35A2"/>
    <w:rsid w:val="007A3E24"/>
    <w:rsid w:val="007B2431"/>
    <w:rsid w:val="007B3831"/>
    <w:rsid w:val="007D3713"/>
    <w:rsid w:val="007F7EAB"/>
    <w:rsid w:val="008426DB"/>
    <w:rsid w:val="00844D02"/>
    <w:rsid w:val="008869DF"/>
    <w:rsid w:val="008A3C3B"/>
    <w:rsid w:val="008F340C"/>
    <w:rsid w:val="00900387"/>
    <w:rsid w:val="00904C17"/>
    <w:rsid w:val="0092248E"/>
    <w:rsid w:val="009513EA"/>
    <w:rsid w:val="00964EF8"/>
    <w:rsid w:val="009738A3"/>
    <w:rsid w:val="009A1077"/>
    <w:rsid w:val="009A6A53"/>
    <w:rsid w:val="009B028D"/>
    <w:rsid w:val="009C4FD0"/>
    <w:rsid w:val="009F59A2"/>
    <w:rsid w:val="00A07500"/>
    <w:rsid w:val="00A42F17"/>
    <w:rsid w:val="00A660F0"/>
    <w:rsid w:val="00A94340"/>
    <w:rsid w:val="00AB579C"/>
    <w:rsid w:val="00AE6D03"/>
    <w:rsid w:val="00B05969"/>
    <w:rsid w:val="00B1733E"/>
    <w:rsid w:val="00B33E97"/>
    <w:rsid w:val="00B42AD1"/>
    <w:rsid w:val="00B51B77"/>
    <w:rsid w:val="00B60AA3"/>
    <w:rsid w:val="00B61577"/>
    <w:rsid w:val="00B73B53"/>
    <w:rsid w:val="00C041D1"/>
    <w:rsid w:val="00C269B7"/>
    <w:rsid w:val="00C4477E"/>
    <w:rsid w:val="00C57635"/>
    <w:rsid w:val="00C6014C"/>
    <w:rsid w:val="00C652BC"/>
    <w:rsid w:val="00C83F58"/>
    <w:rsid w:val="00CF3C9A"/>
    <w:rsid w:val="00D0632B"/>
    <w:rsid w:val="00D11DD0"/>
    <w:rsid w:val="00D24ACB"/>
    <w:rsid w:val="00D34871"/>
    <w:rsid w:val="00D55ACF"/>
    <w:rsid w:val="00D92A12"/>
    <w:rsid w:val="00D96857"/>
    <w:rsid w:val="00DA05A8"/>
    <w:rsid w:val="00DA426C"/>
    <w:rsid w:val="00DB4E26"/>
    <w:rsid w:val="00DC1F88"/>
    <w:rsid w:val="00DD3A3F"/>
    <w:rsid w:val="00DF2372"/>
    <w:rsid w:val="00E14C70"/>
    <w:rsid w:val="00E23873"/>
    <w:rsid w:val="00E337C5"/>
    <w:rsid w:val="00E72242"/>
    <w:rsid w:val="00E73C4D"/>
    <w:rsid w:val="00E92FA7"/>
    <w:rsid w:val="00EC2D6E"/>
    <w:rsid w:val="00ED45D6"/>
    <w:rsid w:val="00ED70AE"/>
    <w:rsid w:val="00F11D1B"/>
    <w:rsid w:val="00F233AB"/>
    <w:rsid w:val="00F278DA"/>
    <w:rsid w:val="00F47D3A"/>
    <w:rsid w:val="00F53156"/>
    <w:rsid w:val="00F53D0D"/>
    <w:rsid w:val="00F57507"/>
    <w:rsid w:val="00F71220"/>
    <w:rsid w:val="00F728B2"/>
    <w:rsid w:val="00F9145B"/>
    <w:rsid w:val="00F9178D"/>
    <w:rsid w:val="00FA6E28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2E8653A5"/>
  <w15:chartTrackingRefBased/>
  <w15:docId w15:val="{AFDE1E0C-4290-4BB8-98AE-CA7F2EE82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3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2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3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4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34"/>
    <w:qFormat/>
    <w:rsid w:val="0092248E"/>
    <w:pPr>
      <w:widowControl w:val="0"/>
      <w:numPr>
        <w:numId w:val="7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24AC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1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1B"/>
    <w:rPr>
      <w:rFonts w:ascii="Segoe UI" w:hAnsi="Segoe UI" w:cs="Segoe UI"/>
      <w:sz w:val="18"/>
      <w:szCs w:val="18"/>
      <w:lang w:eastAsia="zh-CN"/>
    </w:rPr>
  </w:style>
  <w:style w:type="paragraph" w:customStyle="1" w:styleId="DoEtablelist2bullet2019">
    <w:name w:val="DoE table list 2 bullet 2019"/>
    <w:basedOn w:val="DoEtablelist1bullet2018"/>
    <w:qFormat/>
    <w:rsid w:val="00313DAA"/>
    <w:pPr>
      <w:numPr>
        <w:numId w:val="0"/>
      </w:numPr>
      <w:ind w:left="918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4764D3-5BEE-4785-87AB-7E4A5A2870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FA5BE2-5A2F-431D-BB47-9DF43579A9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53B677-EF5C-43BA-A21E-6B2408F26912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EF3D983-B148-4589-B367-556BF6587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investigting linear relationships</dc:title>
  <dc:subject/>
  <dc:creator>Vas Ratusau</dc:creator>
  <cp:keywords>Stage 6</cp:keywords>
  <dc:description/>
  <cp:lastModifiedBy>Vas Ratusau</cp:lastModifiedBy>
  <cp:revision>2</cp:revision>
  <dcterms:created xsi:type="dcterms:W3CDTF">2021-01-29T00:30:00Z</dcterms:created>
  <dcterms:modified xsi:type="dcterms:W3CDTF">2021-01-29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